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23B294" w14:textId="77777777" w:rsidR="00C74813" w:rsidRPr="00A64189" w:rsidRDefault="00C74813" w:rsidP="00C74813">
      <w:pPr>
        <w:pStyle w:val="Title"/>
        <w:ind w:left="-426"/>
        <w:rPr>
          <w:rStyle w:val="s1"/>
          <w:sz w:val="32"/>
          <w:szCs w:val="144"/>
        </w:rPr>
      </w:pPr>
      <w:r w:rsidRPr="00A64189">
        <w:rPr>
          <w:rStyle w:val="s1"/>
          <w:sz w:val="32"/>
          <w:szCs w:val="144"/>
        </w:rPr>
        <w:t>Cambridge Professional Development Qualifications</w:t>
      </w:r>
    </w:p>
    <w:p w14:paraId="3F86BDD1" w14:textId="28774557" w:rsidR="00C74813" w:rsidRDefault="00C74813" w:rsidP="00C74813">
      <w:pPr>
        <w:pStyle w:val="Subtitle"/>
        <w:ind w:left="-426"/>
      </w:pPr>
      <w:r>
        <w:t>Programme Plan Overview (Certificate) – for accreditation as a PDQ Programme Leader</w:t>
      </w:r>
    </w:p>
    <w:p w14:paraId="017D582A" w14:textId="77777777" w:rsidR="000F4FAA" w:rsidRDefault="00FE3B29">
      <w:pPr>
        <w:rPr>
          <w:rFonts w:ascii="Arial" w:hAnsi="Arial" w:cs="Arial"/>
        </w:rPr>
      </w:pPr>
    </w:p>
    <w:tbl>
      <w:tblPr>
        <w:tblStyle w:val="TableGrid"/>
        <w:tblW w:w="14600" w:type="dxa"/>
        <w:tblInd w:w="-4" w:type="dxa"/>
        <w:tblLook w:val="04A0" w:firstRow="1" w:lastRow="0" w:firstColumn="1" w:lastColumn="0" w:noHBand="0" w:noVBand="1"/>
      </w:tblPr>
      <w:tblGrid>
        <w:gridCol w:w="1388"/>
        <w:gridCol w:w="13212"/>
      </w:tblGrid>
      <w:tr w:rsidR="00975E6C" w:rsidRPr="005F531E" w14:paraId="27124332" w14:textId="77777777" w:rsidTr="00C74813">
        <w:tc>
          <w:tcPr>
            <w:tcW w:w="1388" w:type="dxa"/>
            <w:shd w:val="clear" w:color="auto" w:fill="E5DFEC" w:themeFill="accent4" w:themeFillTint="33"/>
          </w:tcPr>
          <w:p w14:paraId="40ABF323" w14:textId="77777777" w:rsidR="00975E6C" w:rsidRPr="00975E6C" w:rsidRDefault="00975E6C" w:rsidP="00AB56E4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75E6C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Your Name </w:t>
            </w:r>
          </w:p>
        </w:tc>
        <w:tc>
          <w:tcPr>
            <w:tcW w:w="13212" w:type="dxa"/>
          </w:tcPr>
          <w:p w14:paraId="1F9B622E" w14:textId="77777777" w:rsidR="00975E6C" w:rsidRPr="00975E6C" w:rsidRDefault="00975E6C" w:rsidP="00AB56E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975E6C" w:rsidRPr="005F531E" w14:paraId="5AF8D491" w14:textId="77777777" w:rsidTr="00C74813">
        <w:tc>
          <w:tcPr>
            <w:tcW w:w="1388" w:type="dxa"/>
            <w:shd w:val="clear" w:color="auto" w:fill="E5DFEC" w:themeFill="accent4" w:themeFillTint="33"/>
          </w:tcPr>
          <w:p w14:paraId="02A8AFC2" w14:textId="77777777" w:rsidR="00975E6C" w:rsidRPr="00975E6C" w:rsidRDefault="00975E6C" w:rsidP="00AB56E4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75E6C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PDQ</w:t>
            </w:r>
          </w:p>
        </w:tc>
        <w:tc>
          <w:tcPr>
            <w:tcW w:w="13212" w:type="dxa"/>
          </w:tcPr>
          <w:p w14:paraId="1C6B49BF" w14:textId="77777777" w:rsidR="00975E6C" w:rsidRPr="00975E6C" w:rsidRDefault="00975E6C" w:rsidP="00AB56E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</w:tbl>
    <w:p w14:paraId="16FFA7A7" w14:textId="77777777" w:rsidR="00975E6C" w:rsidRDefault="00975E6C">
      <w:pPr>
        <w:rPr>
          <w:rFonts w:ascii="Arial" w:hAnsi="Arial" w:cs="Arial"/>
        </w:rPr>
      </w:pPr>
    </w:p>
    <w:tbl>
      <w:tblPr>
        <w:tblStyle w:val="TableGrid"/>
        <w:tblW w:w="14567" w:type="dxa"/>
        <w:tblLook w:val="04A0" w:firstRow="1" w:lastRow="0" w:firstColumn="1" w:lastColumn="0" w:noHBand="0" w:noVBand="1"/>
      </w:tblPr>
      <w:tblGrid>
        <w:gridCol w:w="1342"/>
        <w:gridCol w:w="13225"/>
      </w:tblGrid>
      <w:tr w:rsidR="0097682C" w:rsidRPr="00975E6C" w14:paraId="77559F22" w14:textId="77777777" w:rsidTr="0097682C">
        <w:tc>
          <w:tcPr>
            <w:tcW w:w="1342" w:type="dxa"/>
            <w:shd w:val="clear" w:color="auto" w:fill="E5DFEC" w:themeFill="accent4" w:themeFillTint="33"/>
          </w:tcPr>
          <w:p w14:paraId="68CF7780" w14:textId="77777777" w:rsidR="0097682C" w:rsidRPr="00975E6C" w:rsidRDefault="0097682C">
            <w:pPr>
              <w:rPr>
                <w:rFonts w:ascii="Arial" w:hAnsi="Arial" w:cs="Arial"/>
                <w:b/>
              </w:rPr>
            </w:pPr>
            <w:r w:rsidRPr="00975E6C">
              <w:rPr>
                <w:rFonts w:ascii="Arial" w:hAnsi="Arial" w:cs="Arial"/>
                <w:b/>
              </w:rPr>
              <w:t>Resources</w:t>
            </w:r>
          </w:p>
        </w:tc>
        <w:tc>
          <w:tcPr>
            <w:tcW w:w="13225" w:type="dxa"/>
            <w:shd w:val="clear" w:color="auto" w:fill="E5DFEC" w:themeFill="accent4" w:themeFillTint="33"/>
          </w:tcPr>
          <w:p w14:paraId="7A284E6D" w14:textId="77777777" w:rsidR="0097682C" w:rsidRPr="00975E6C" w:rsidRDefault="0097682C">
            <w:pPr>
              <w:rPr>
                <w:rFonts w:ascii="Arial" w:hAnsi="Arial" w:cs="Arial"/>
                <w:b/>
              </w:rPr>
            </w:pPr>
            <w:r w:rsidRPr="00975E6C">
              <w:rPr>
                <w:rFonts w:ascii="Arial" w:hAnsi="Arial" w:cs="Arial"/>
                <w:b/>
              </w:rPr>
              <w:t>Resource Title</w:t>
            </w:r>
            <w:r>
              <w:rPr>
                <w:rFonts w:ascii="Arial" w:hAnsi="Arial" w:cs="Arial"/>
                <w:b/>
              </w:rPr>
              <w:t xml:space="preserve"> (Please take these from your Rationale)</w:t>
            </w:r>
          </w:p>
        </w:tc>
      </w:tr>
      <w:tr w:rsidR="0097682C" w14:paraId="7E377FFC" w14:textId="77777777" w:rsidTr="0097682C">
        <w:tc>
          <w:tcPr>
            <w:tcW w:w="1342" w:type="dxa"/>
          </w:tcPr>
          <w:p w14:paraId="2AC6DF27" w14:textId="77777777" w:rsidR="0097682C" w:rsidRDefault="0047123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3225" w:type="dxa"/>
          </w:tcPr>
          <w:p w14:paraId="2A6BA220" w14:textId="77777777" w:rsidR="0097682C" w:rsidRDefault="0097682C">
            <w:pPr>
              <w:rPr>
                <w:rFonts w:ascii="Arial" w:hAnsi="Arial" w:cs="Arial"/>
              </w:rPr>
            </w:pPr>
          </w:p>
        </w:tc>
      </w:tr>
      <w:tr w:rsidR="0097682C" w14:paraId="6305C236" w14:textId="77777777" w:rsidTr="0097682C">
        <w:tc>
          <w:tcPr>
            <w:tcW w:w="1342" w:type="dxa"/>
          </w:tcPr>
          <w:p w14:paraId="3235E900" w14:textId="77777777" w:rsidR="0097682C" w:rsidRDefault="0047123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3225" w:type="dxa"/>
          </w:tcPr>
          <w:p w14:paraId="5938619E" w14:textId="77777777" w:rsidR="0097682C" w:rsidRDefault="0097682C">
            <w:pPr>
              <w:rPr>
                <w:rFonts w:ascii="Arial" w:hAnsi="Arial" w:cs="Arial"/>
              </w:rPr>
            </w:pPr>
          </w:p>
        </w:tc>
      </w:tr>
      <w:tr w:rsidR="0097682C" w14:paraId="07D44378" w14:textId="77777777" w:rsidTr="0097682C">
        <w:tc>
          <w:tcPr>
            <w:tcW w:w="1342" w:type="dxa"/>
          </w:tcPr>
          <w:p w14:paraId="6EF88D52" w14:textId="77777777" w:rsidR="0097682C" w:rsidRDefault="0047123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3225" w:type="dxa"/>
          </w:tcPr>
          <w:p w14:paraId="50527EB8" w14:textId="77777777" w:rsidR="0097682C" w:rsidRDefault="0097682C">
            <w:pPr>
              <w:rPr>
                <w:rFonts w:ascii="Arial" w:hAnsi="Arial" w:cs="Arial"/>
              </w:rPr>
            </w:pPr>
          </w:p>
        </w:tc>
      </w:tr>
      <w:tr w:rsidR="0097682C" w14:paraId="21EE1E84" w14:textId="77777777" w:rsidTr="0097682C">
        <w:tc>
          <w:tcPr>
            <w:tcW w:w="1342" w:type="dxa"/>
          </w:tcPr>
          <w:p w14:paraId="752D1846" w14:textId="77777777" w:rsidR="0097682C" w:rsidRDefault="0047123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3225" w:type="dxa"/>
          </w:tcPr>
          <w:p w14:paraId="5E0932C9" w14:textId="77777777" w:rsidR="0097682C" w:rsidRDefault="0097682C">
            <w:pPr>
              <w:rPr>
                <w:rFonts w:ascii="Arial" w:hAnsi="Arial" w:cs="Arial"/>
              </w:rPr>
            </w:pPr>
          </w:p>
        </w:tc>
      </w:tr>
      <w:tr w:rsidR="0097682C" w14:paraId="57199E23" w14:textId="77777777" w:rsidTr="0097682C">
        <w:tc>
          <w:tcPr>
            <w:tcW w:w="1342" w:type="dxa"/>
          </w:tcPr>
          <w:p w14:paraId="47156B18" w14:textId="77777777" w:rsidR="0097682C" w:rsidRDefault="0047123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3225" w:type="dxa"/>
          </w:tcPr>
          <w:p w14:paraId="1BBA59F4" w14:textId="77777777" w:rsidR="0097682C" w:rsidRDefault="0097682C">
            <w:pPr>
              <w:rPr>
                <w:rFonts w:ascii="Arial" w:hAnsi="Arial" w:cs="Arial"/>
              </w:rPr>
            </w:pPr>
          </w:p>
        </w:tc>
      </w:tr>
      <w:tr w:rsidR="0097682C" w14:paraId="01FFA6C7" w14:textId="77777777" w:rsidTr="0097682C">
        <w:tc>
          <w:tcPr>
            <w:tcW w:w="1342" w:type="dxa"/>
          </w:tcPr>
          <w:p w14:paraId="0CD47CE9" w14:textId="77777777" w:rsidR="0097682C" w:rsidRDefault="0047123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3225" w:type="dxa"/>
          </w:tcPr>
          <w:p w14:paraId="4EC8A21A" w14:textId="77777777" w:rsidR="0097682C" w:rsidRDefault="0097682C">
            <w:pPr>
              <w:rPr>
                <w:rFonts w:ascii="Arial" w:hAnsi="Arial" w:cs="Arial"/>
              </w:rPr>
            </w:pPr>
          </w:p>
        </w:tc>
      </w:tr>
    </w:tbl>
    <w:p w14:paraId="47ADBFEA" w14:textId="77777777" w:rsidR="00975E6C" w:rsidRDefault="00975E6C">
      <w:pPr>
        <w:rPr>
          <w:rFonts w:ascii="Arial" w:hAnsi="Arial" w:cs="Arial"/>
        </w:rPr>
      </w:pPr>
    </w:p>
    <w:p w14:paraId="6FA84082" w14:textId="77777777" w:rsidR="00975E6C" w:rsidRDefault="00975E6C">
      <w:pPr>
        <w:rPr>
          <w:rFonts w:ascii="Arial" w:hAnsi="Arial" w:cs="Arial"/>
        </w:rPr>
      </w:pP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14596"/>
      </w:tblGrid>
      <w:tr w:rsidR="00975E6C" w14:paraId="4A87610D" w14:textId="77777777" w:rsidTr="00C74813">
        <w:tc>
          <w:tcPr>
            <w:tcW w:w="14596" w:type="dxa"/>
          </w:tcPr>
          <w:p w14:paraId="24BFBD87" w14:textId="77777777" w:rsidR="00975E6C" w:rsidRDefault="00975E6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t One Learning Outcomes:</w:t>
            </w:r>
          </w:p>
          <w:p w14:paraId="6AD6B916" w14:textId="77777777" w:rsidR="00975E6C" w:rsidRDefault="00975E6C">
            <w:pPr>
              <w:rPr>
                <w:rFonts w:ascii="Arial" w:hAnsi="Arial" w:cs="Arial"/>
              </w:rPr>
            </w:pPr>
          </w:p>
        </w:tc>
      </w:tr>
    </w:tbl>
    <w:p w14:paraId="46A30477" w14:textId="77777777" w:rsidR="00975E6C" w:rsidRPr="00975E6C" w:rsidRDefault="00975E6C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tblpY="1"/>
        <w:tblOverlap w:val="never"/>
        <w:tblW w:w="14567" w:type="dxa"/>
        <w:tblLayout w:type="fixed"/>
        <w:tblLook w:val="04A0" w:firstRow="1" w:lastRow="0" w:firstColumn="1" w:lastColumn="0" w:noHBand="0" w:noVBand="1"/>
      </w:tblPr>
      <w:tblGrid>
        <w:gridCol w:w="1384"/>
        <w:gridCol w:w="6804"/>
        <w:gridCol w:w="1134"/>
        <w:gridCol w:w="850"/>
        <w:gridCol w:w="1418"/>
        <w:gridCol w:w="1276"/>
        <w:gridCol w:w="1701"/>
      </w:tblGrid>
      <w:tr w:rsidR="00E93174" w14:paraId="1681EF7B" w14:textId="77777777" w:rsidTr="00E93174"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14:paraId="76EF33C7" w14:textId="77777777" w:rsidR="00E93174" w:rsidRPr="00975E6C" w:rsidRDefault="00E93174" w:rsidP="00AB56E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975E6C">
              <w:rPr>
                <w:rFonts w:ascii="Arial" w:hAnsi="Arial" w:cs="Arial"/>
                <w:sz w:val="26"/>
                <w:szCs w:val="26"/>
              </w:rPr>
              <w:t>Unit 1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14:paraId="51A23E5F" w14:textId="77777777" w:rsidR="00E93174" w:rsidRPr="00975E6C" w:rsidRDefault="00E93174" w:rsidP="00AB56E4">
            <w:pPr>
              <w:spacing w:before="120" w:after="120"/>
              <w:rPr>
                <w:rFonts w:ascii="Arial" w:hAnsi="Arial" w:cs="Arial"/>
              </w:rPr>
            </w:pPr>
            <w:r w:rsidRPr="00975E6C">
              <w:rPr>
                <w:rFonts w:ascii="Arial" w:hAnsi="Arial" w:cs="Arial"/>
              </w:rPr>
              <w:t>Learning focu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583F9DB3" w14:textId="77777777" w:rsidR="00E93174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rning</w:t>
            </w:r>
          </w:p>
          <w:p w14:paraId="1B91B80B" w14:textId="77777777" w:rsidR="00E93174" w:rsidRPr="00975E6C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404E3392" w14:textId="77777777" w:rsidR="00E93174" w:rsidRPr="00975E6C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 w:rsidRPr="00975E6C">
              <w:rPr>
                <w:rFonts w:ascii="Arial" w:hAnsi="Arial" w:cs="Arial"/>
              </w:rPr>
              <w:t>No. of hour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131D3D03" w14:textId="77777777" w:rsidR="00E93174" w:rsidRPr="00975E6C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 w:rsidRPr="00975E6C">
              <w:rPr>
                <w:rFonts w:ascii="Arial" w:hAnsi="Arial" w:cs="Arial"/>
              </w:rPr>
              <w:t>Learning Outcom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63BA4ED0" w14:textId="77777777" w:rsidR="00E93174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y</w:t>
            </w:r>
          </w:p>
          <w:p w14:paraId="7D6E80A3" w14:textId="77777777" w:rsidR="00E93174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ourc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1349EFD1" w14:textId="77777777" w:rsidR="00E93174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essment Preparation</w:t>
            </w:r>
          </w:p>
        </w:tc>
      </w:tr>
      <w:tr w:rsidR="00E93174" w:rsidRPr="00E316DD" w14:paraId="1D626D42" w14:textId="77777777" w:rsidTr="00E93174">
        <w:tc>
          <w:tcPr>
            <w:tcW w:w="1384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E5DFEC" w:themeFill="accent4" w:themeFillTint="33"/>
            <w:vAlign w:val="center"/>
          </w:tcPr>
          <w:p w14:paraId="11CD1143" w14:textId="77777777" w:rsidR="00E93174" w:rsidRPr="00E316DD" w:rsidRDefault="00E93174" w:rsidP="00AB56E4">
            <w:pPr>
              <w:spacing w:before="120" w:after="120"/>
              <w:jc w:val="center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Week 1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31BE713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Q: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07C6C1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04A897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687868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841822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2BBF9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73CF4602" w14:textId="77777777" w:rsidTr="00E93174">
        <w:tc>
          <w:tcPr>
            <w:tcW w:w="1384" w:type="dxa"/>
            <w:vMerge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4064F8C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1268E24" w14:textId="77777777" w:rsidR="00E93174" w:rsidRPr="00E93174" w:rsidRDefault="00E93174" w:rsidP="00E9317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1F27E494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5878D20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2E1DAB8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434A769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AB383AD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7D64B638" w14:textId="77777777" w:rsidTr="00E93174">
        <w:tc>
          <w:tcPr>
            <w:tcW w:w="1384" w:type="dxa"/>
            <w:vMerge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71BDA379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33556C4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04E4FC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5757766F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516764CE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6930AF5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217FD7E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4E77C602" w14:textId="77777777" w:rsidTr="00E93174">
        <w:tc>
          <w:tcPr>
            <w:tcW w:w="1384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14:paraId="1BAF6E51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427E986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A369A2F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BL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BC5FB7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54D61A6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4A7C71D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8E8B0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0E85EB14" w14:textId="77777777" w:rsidTr="00E93174"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E5DFEC" w:themeFill="accent4" w:themeFillTint="33"/>
            <w:vAlign w:val="center"/>
          </w:tcPr>
          <w:p w14:paraId="63F42559" w14:textId="77777777" w:rsidR="00E93174" w:rsidRPr="00E316DD" w:rsidRDefault="00E93174" w:rsidP="00AB56E4">
            <w:pPr>
              <w:spacing w:before="120" w:after="120"/>
              <w:jc w:val="center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Week 2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849B361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Q: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E73673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C4C17D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E3BE2B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A76064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CDBFD0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4D327ED1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42981E54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0D061F8" w14:textId="77777777" w:rsidR="00E93174" w:rsidRPr="00E93174" w:rsidRDefault="00E93174" w:rsidP="00AB56E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54B3EB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22B0A66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6DEB92CE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16BD23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206B3DE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7DA65328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2537EA3D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D21DAE8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6D7F1B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655FCD12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274B071A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45C48F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6366E684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084C8EE3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70D11360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FE12ECE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1CCD621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BL</w:t>
            </w:r>
          </w:p>
        </w:tc>
        <w:tc>
          <w:tcPr>
            <w:tcW w:w="850" w:type="dxa"/>
            <w:shd w:val="clear" w:color="auto" w:fill="FFFFFF" w:themeFill="background1"/>
          </w:tcPr>
          <w:p w14:paraId="0E38CA4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33B3AE1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F29EAE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625EEF2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3EA799D6" w14:textId="77777777" w:rsidTr="00AB56E4"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E5DFEC" w:themeFill="accent4" w:themeFillTint="33"/>
            <w:vAlign w:val="center"/>
          </w:tcPr>
          <w:p w14:paraId="7C124D30" w14:textId="77777777" w:rsidR="00E93174" w:rsidRPr="00E316DD" w:rsidRDefault="00E93174" w:rsidP="00AB56E4">
            <w:pPr>
              <w:spacing w:before="120" w:after="120"/>
              <w:jc w:val="center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Week 3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5282984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Q: </w:t>
            </w:r>
          </w:p>
        </w:tc>
        <w:tc>
          <w:tcPr>
            <w:tcW w:w="1134" w:type="dxa"/>
            <w:shd w:val="clear" w:color="auto" w:fill="FFFFFF" w:themeFill="background1"/>
          </w:tcPr>
          <w:p w14:paraId="50CD893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7814E74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54F97DC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25A7C22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6458D31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7776A4A1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3EC58E38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BEDCE44" w14:textId="77777777" w:rsidR="00E93174" w:rsidRPr="00E93174" w:rsidRDefault="00E93174" w:rsidP="00AB56E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D0ECAF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2B8D2B6A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61C7587F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79AFBE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4FBF42E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23704050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1D96B957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A50F408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EAE9DF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1BEDE186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0FF1834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F46447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05BC4A04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19716926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24601422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4F11261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7F5AC54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BL</w:t>
            </w:r>
          </w:p>
        </w:tc>
        <w:tc>
          <w:tcPr>
            <w:tcW w:w="850" w:type="dxa"/>
            <w:shd w:val="clear" w:color="auto" w:fill="FFFFFF" w:themeFill="background1"/>
          </w:tcPr>
          <w:p w14:paraId="584F8E9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7F1ED1B5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C60013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6A1A992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7E072D4F" w14:textId="77777777" w:rsidTr="00AB56E4"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E5DFEC" w:themeFill="accent4" w:themeFillTint="33"/>
            <w:vAlign w:val="center"/>
          </w:tcPr>
          <w:p w14:paraId="2EDB8855" w14:textId="77777777" w:rsidR="00E93174" w:rsidRPr="00E316DD" w:rsidRDefault="00E93174" w:rsidP="00AB56E4">
            <w:pPr>
              <w:spacing w:before="120" w:after="120"/>
              <w:jc w:val="center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Week 4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70A0131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Q: </w:t>
            </w:r>
          </w:p>
        </w:tc>
        <w:tc>
          <w:tcPr>
            <w:tcW w:w="1134" w:type="dxa"/>
            <w:shd w:val="clear" w:color="auto" w:fill="FFFFFF" w:themeFill="background1"/>
          </w:tcPr>
          <w:p w14:paraId="15DC864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481709B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36DD4BE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2B50E1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6EA854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2071A004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746224F6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430D58B" w14:textId="77777777" w:rsidR="00E93174" w:rsidRPr="00E93174" w:rsidRDefault="00E93174" w:rsidP="00AB56E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107D302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2DAD2F5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67FE216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B535AF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67D639B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24450AA0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42146E34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4D495F0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A88D1E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3DE89FB2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20434C4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0D206C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2459CE1E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60C8F6BC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07B558AC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31768F8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422CB8F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BL</w:t>
            </w:r>
          </w:p>
        </w:tc>
        <w:tc>
          <w:tcPr>
            <w:tcW w:w="850" w:type="dxa"/>
            <w:shd w:val="clear" w:color="auto" w:fill="FFFFFF" w:themeFill="background1"/>
          </w:tcPr>
          <w:p w14:paraId="05E80226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30A70D1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3AD5E42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D05C0F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</w:tbl>
    <w:p w14:paraId="18AE61E4" w14:textId="77777777" w:rsidR="00975E6C" w:rsidRDefault="00975E6C">
      <w:pPr>
        <w:rPr>
          <w:rFonts w:ascii="Arial" w:hAnsi="Arial" w:cs="Arial"/>
        </w:rPr>
      </w:pPr>
    </w:p>
    <w:p w14:paraId="74EE2843" w14:textId="77777777" w:rsidR="00975E6C" w:rsidRDefault="00975E6C">
      <w:pPr>
        <w:rPr>
          <w:rFonts w:ascii="Arial" w:hAnsi="Arial" w:cs="Arial"/>
        </w:rPr>
      </w:pP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14596"/>
      </w:tblGrid>
      <w:tr w:rsidR="00975E6C" w14:paraId="0807C727" w14:textId="77777777" w:rsidTr="00C74813">
        <w:tc>
          <w:tcPr>
            <w:tcW w:w="14596" w:type="dxa"/>
          </w:tcPr>
          <w:p w14:paraId="6F8B9AA2" w14:textId="77777777" w:rsidR="00975E6C" w:rsidRDefault="00975E6C" w:rsidP="00975E6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t Two Learning Outcomes:</w:t>
            </w:r>
          </w:p>
          <w:p w14:paraId="59B82246" w14:textId="77777777" w:rsidR="00975E6C" w:rsidRDefault="00975E6C">
            <w:pPr>
              <w:rPr>
                <w:rFonts w:ascii="Arial" w:hAnsi="Arial" w:cs="Arial"/>
              </w:rPr>
            </w:pPr>
          </w:p>
        </w:tc>
      </w:tr>
    </w:tbl>
    <w:p w14:paraId="2D6FCFFA" w14:textId="77777777" w:rsidR="00975E6C" w:rsidRDefault="00975E6C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tblpY="1"/>
        <w:tblOverlap w:val="never"/>
        <w:tblW w:w="14567" w:type="dxa"/>
        <w:tblLayout w:type="fixed"/>
        <w:tblLook w:val="04A0" w:firstRow="1" w:lastRow="0" w:firstColumn="1" w:lastColumn="0" w:noHBand="0" w:noVBand="1"/>
      </w:tblPr>
      <w:tblGrid>
        <w:gridCol w:w="1384"/>
        <w:gridCol w:w="6804"/>
        <w:gridCol w:w="1134"/>
        <w:gridCol w:w="850"/>
        <w:gridCol w:w="1418"/>
        <w:gridCol w:w="1276"/>
        <w:gridCol w:w="1701"/>
      </w:tblGrid>
      <w:tr w:rsidR="00E93174" w14:paraId="6C5F01F7" w14:textId="77777777" w:rsidTr="00AB56E4"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14:paraId="358A7520" w14:textId="77777777" w:rsidR="00E93174" w:rsidRPr="00975E6C" w:rsidRDefault="00E93174" w:rsidP="00AB56E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6"/>
                <w:szCs w:val="26"/>
              </w:rPr>
              <w:t>Unit 2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14:paraId="1BBC1528" w14:textId="77777777" w:rsidR="00E93174" w:rsidRPr="00975E6C" w:rsidRDefault="00E93174" w:rsidP="00AB56E4">
            <w:pPr>
              <w:spacing w:before="120" w:after="120"/>
              <w:rPr>
                <w:rFonts w:ascii="Arial" w:hAnsi="Arial" w:cs="Arial"/>
              </w:rPr>
            </w:pPr>
            <w:r w:rsidRPr="00975E6C">
              <w:rPr>
                <w:rFonts w:ascii="Arial" w:hAnsi="Arial" w:cs="Arial"/>
              </w:rPr>
              <w:t>Learning focu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198472C7" w14:textId="77777777" w:rsidR="00E93174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rning</w:t>
            </w:r>
          </w:p>
          <w:p w14:paraId="09340E91" w14:textId="77777777" w:rsidR="00E93174" w:rsidRPr="00975E6C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2D1F9516" w14:textId="77777777" w:rsidR="00E93174" w:rsidRPr="00975E6C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 w:rsidRPr="00975E6C">
              <w:rPr>
                <w:rFonts w:ascii="Arial" w:hAnsi="Arial" w:cs="Arial"/>
              </w:rPr>
              <w:t>No. of hour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2FA7409D" w14:textId="77777777" w:rsidR="00E93174" w:rsidRPr="00975E6C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 w:rsidRPr="00975E6C">
              <w:rPr>
                <w:rFonts w:ascii="Arial" w:hAnsi="Arial" w:cs="Arial"/>
              </w:rPr>
              <w:t>Learning Outcom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3E6695C9" w14:textId="77777777" w:rsidR="00E93174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y</w:t>
            </w:r>
          </w:p>
          <w:p w14:paraId="008D1631" w14:textId="77777777" w:rsidR="00E93174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ourc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3F9904EE" w14:textId="77777777" w:rsidR="00E93174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essment Preparation</w:t>
            </w:r>
          </w:p>
        </w:tc>
      </w:tr>
      <w:tr w:rsidR="00E93174" w:rsidRPr="00E316DD" w14:paraId="03855A36" w14:textId="77777777" w:rsidTr="00AB56E4">
        <w:tc>
          <w:tcPr>
            <w:tcW w:w="1384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E5DFEC" w:themeFill="accent4" w:themeFillTint="33"/>
            <w:vAlign w:val="center"/>
          </w:tcPr>
          <w:p w14:paraId="13DB4E6E" w14:textId="77777777" w:rsidR="00E93174" w:rsidRPr="00E316DD" w:rsidRDefault="00E93174" w:rsidP="00AB56E4">
            <w:pPr>
              <w:spacing w:before="120" w:after="120"/>
              <w:jc w:val="center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Week 1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F5C8270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Q: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B04F08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78C763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29ECEC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16E884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6DB35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40296D60" w14:textId="77777777" w:rsidTr="00AB56E4">
        <w:tc>
          <w:tcPr>
            <w:tcW w:w="1384" w:type="dxa"/>
            <w:vMerge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2DE2820A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5A38ADA" w14:textId="77777777" w:rsidR="00E93174" w:rsidRPr="00E93174" w:rsidRDefault="00E93174" w:rsidP="00AB56E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E12C98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41C91A74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5B089DA5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494A40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56649CA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3FFDF022" w14:textId="77777777" w:rsidTr="00AB56E4">
        <w:tc>
          <w:tcPr>
            <w:tcW w:w="1384" w:type="dxa"/>
            <w:vMerge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1055CF0C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6F4CAAA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80FA44A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4B1E7E2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6BD98A42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399F0C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3B5C97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007BDA6E" w14:textId="77777777" w:rsidTr="00AB56E4">
        <w:tc>
          <w:tcPr>
            <w:tcW w:w="1384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14:paraId="0BF21A67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1EB90EC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5238DB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BL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000997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20C7154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2646A1A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471EF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4520CD6E" w14:textId="77777777" w:rsidTr="00AB56E4"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E5DFEC" w:themeFill="accent4" w:themeFillTint="33"/>
            <w:vAlign w:val="center"/>
          </w:tcPr>
          <w:p w14:paraId="2A775945" w14:textId="77777777" w:rsidR="00E93174" w:rsidRPr="00E316DD" w:rsidRDefault="00E93174" w:rsidP="00AB56E4">
            <w:pPr>
              <w:spacing w:before="120" w:after="120"/>
              <w:jc w:val="center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lastRenderedPageBreak/>
              <w:t>Week 2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FA88575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Q: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F14B33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82CB8CD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6BA463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323CF12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FCBB662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303EDFD6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1675CA4F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FDEE7E8" w14:textId="77777777" w:rsidR="00E93174" w:rsidRPr="00E93174" w:rsidRDefault="00E93174" w:rsidP="00AB56E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65737364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191EA17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472424E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0A9466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08FEC10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190D5B85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771DEF7A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2791A40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AF0D7B4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548FCEAF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2BF8F58E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8F1043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213C1564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7F61386B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307CCE04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EF83AFB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53FB8C9E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BL</w:t>
            </w:r>
          </w:p>
        </w:tc>
        <w:tc>
          <w:tcPr>
            <w:tcW w:w="850" w:type="dxa"/>
            <w:shd w:val="clear" w:color="auto" w:fill="FFFFFF" w:themeFill="background1"/>
          </w:tcPr>
          <w:p w14:paraId="744E76A4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012A6B5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364A286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6BBD82E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76613C32" w14:textId="77777777" w:rsidTr="00AB56E4"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E5DFEC" w:themeFill="accent4" w:themeFillTint="33"/>
            <w:vAlign w:val="center"/>
          </w:tcPr>
          <w:p w14:paraId="4FBE6DA9" w14:textId="77777777" w:rsidR="00E93174" w:rsidRPr="00E316DD" w:rsidRDefault="00E93174" w:rsidP="00AB56E4">
            <w:pPr>
              <w:spacing w:before="120" w:after="120"/>
              <w:jc w:val="center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Week 3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781D1EC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Q: </w:t>
            </w:r>
          </w:p>
        </w:tc>
        <w:tc>
          <w:tcPr>
            <w:tcW w:w="1134" w:type="dxa"/>
            <w:shd w:val="clear" w:color="auto" w:fill="FFFFFF" w:themeFill="background1"/>
          </w:tcPr>
          <w:p w14:paraId="2A5F294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1FC004EE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2489DA6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78C873F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452D4FF5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655A825A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0B4F5456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D63189E" w14:textId="77777777" w:rsidR="00E93174" w:rsidRPr="00E93174" w:rsidRDefault="00E93174" w:rsidP="00AB56E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5DB45A2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6AF2CA8D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7F517B4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3F26C8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3639E03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076C71BE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5C47ACA2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4B698F2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C164A7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6E32925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2523E8E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DAB61E6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62D7AF4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03A7444C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665440EA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4B485E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6824258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BL</w:t>
            </w:r>
          </w:p>
        </w:tc>
        <w:tc>
          <w:tcPr>
            <w:tcW w:w="850" w:type="dxa"/>
            <w:shd w:val="clear" w:color="auto" w:fill="FFFFFF" w:themeFill="background1"/>
          </w:tcPr>
          <w:p w14:paraId="4DC15F2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0E6D09B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81B103F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114AF50A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5E480E5D" w14:textId="77777777" w:rsidTr="00AB56E4"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E5DFEC" w:themeFill="accent4" w:themeFillTint="33"/>
            <w:vAlign w:val="center"/>
          </w:tcPr>
          <w:p w14:paraId="42F3CBE9" w14:textId="77777777" w:rsidR="00E93174" w:rsidRPr="00E316DD" w:rsidRDefault="00E93174" w:rsidP="00AB56E4">
            <w:pPr>
              <w:spacing w:before="120" w:after="120"/>
              <w:jc w:val="center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Week 4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DE27B3E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Q: </w:t>
            </w:r>
          </w:p>
        </w:tc>
        <w:tc>
          <w:tcPr>
            <w:tcW w:w="1134" w:type="dxa"/>
            <w:shd w:val="clear" w:color="auto" w:fill="FFFFFF" w:themeFill="background1"/>
          </w:tcPr>
          <w:p w14:paraId="149ECBF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2B02D54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26BC36B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D8C005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1EF5FF1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14FEA2B3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0D5BED0A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AA157A6" w14:textId="77777777" w:rsidR="00E93174" w:rsidRPr="00E93174" w:rsidRDefault="00E93174" w:rsidP="00AB56E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AAC4BEE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7EE9AE04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65C5D75F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1E4448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D25FA42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3596C3EB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07B47603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20016B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3E345C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30F8D05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545C71EA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98B0A9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6621B12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7EE9F3A6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73E6ED87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D33481A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3621B96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BL</w:t>
            </w:r>
          </w:p>
        </w:tc>
        <w:tc>
          <w:tcPr>
            <w:tcW w:w="850" w:type="dxa"/>
            <w:shd w:val="clear" w:color="auto" w:fill="FFFFFF" w:themeFill="background1"/>
          </w:tcPr>
          <w:p w14:paraId="55C912FF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1DEAA1BF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4D4BDF72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2C8080E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</w:tbl>
    <w:p w14:paraId="70351D2A" w14:textId="77777777" w:rsidR="00E93174" w:rsidRDefault="00E93174">
      <w:pPr>
        <w:rPr>
          <w:rFonts w:ascii="Arial" w:hAnsi="Arial" w:cs="Arial"/>
        </w:rPr>
      </w:pPr>
    </w:p>
    <w:p w14:paraId="40ACC9D2" w14:textId="77777777" w:rsidR="00975E6C" w:rsidRDefault="00975E6C">
      <w:pPr>
        <w:rPr>
          <w:rFonts w:ascii="Arial" w:hAnsi="Arial" w:cs="Arial"/>
        </w:rPr>
      </w:pPr>
    </w:p>
    <w:p w14:paraId="3FC756FB" w14:textId="77777777" w:rsidR="00975E6C" w:rsidRDefault="00975E6C">
      <w:pPr>
        <w:rPr>
          <w:rFonts w:ascii="Arial" w:hAnsi="Arial" w:cs="Arial"/>
        </w:rPr>
      </w:pP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14596"/>
      </w:tblGrid>
      <w:tr w:rsidR="00975E6C" w14:paraId="26BE16D7" w14:textId="77777777" w:rsidTr="00C74813">
        <w:tc>
          <w:tcPr>
            <w:tcW w:w="14596" w:type="dxa"/>
          </w:tcPr>
          <w:p w14:paraId="5D609EEB" w14:textId="77777777" w:rsidR="00975E6C" w:rsidRDefault="00975E6C" w:rsidP="00975E6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t Three Learning Outcomes:</w:t>
            </w:r>
          </w:p>
          <w:p w14:paraId="5EBD7F00" w14:textId="77777777" w:rsidR="00975E6C" w:rsidRDefault="00975E6C">
            <w:pPr>
              <w:rPr>
                <w:rFonts w:ascii="Arial" w:hAnsi="Arial" w:cs="Arial"/>
              </w:rPr>
            </w:pPr>
          </w:p>
        </w:tc>
      </w:tr>
    </w:tbl>
    <w:p w14:paraId="657F08E6" w14:textId="77777777" w:rsidR="00975E6C" w:rsidRDefault="00975E6C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tblpY="1"/>
        <w:tblOverlap w:val="never"/>
        <w:tblW w:w="14567" w:type="dxa"/>
        <w:tblLayout w:type="fixed"/>
        <w:tblLook w:val="04A0" w:firstRow="1" w:lastRow="0" w:firstColumn="1" w:lastColumn="0" w:noHBand="0" w:noVBand="1"/>
      </w:tblPr>
      <w:tblGrid>
        <w:gridCol w:w="1384"/>
        <w:gridCol w:w="6804"/>
        <w:gridCol w:w="1134"/>
        <w:gridCol w:w="850"/>
        <w:gridCol w:w="1418"/>
        <w:gridCol w:w="1276"/>
        <w:gridCol w:w="1701"/>
      </w:tblGrid>
      <w:tr w:rsidR="00E93174" w14:paraId="20E25CFA" w14:textId="77777777" w:rsidTr="00AB56E4"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14:paraId="558554BE" w14:textId="77777777" w:rsidR="00E93174" w:rsidRPr="00975E6C" w:rsidRDefault="00E93174" w:rsidP="00AB56E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6"/>
                <w:szCs w:val="26"/>
              </w:rPr>
              <w:t>Unit 3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14:paraId="7710DA28" w14:textId="77777777" w:rsidR="00E93174" w:rsidRPr="00975E6C" w:rsidRDefault="00E93174" w:rsidP="00AB56E4">
            <w:pPr>
              <w:spacing w:before="120" w:after="120"/>
              <w:rPr>
                <w:rFonts w:ascii="Arial" w:hAnsi="Arial" w:cs="Arial"/>
              </w:rPr>
            </w:pPr>
            <w:r w:rsidRPr="00975E6C">
              <w:rPr>
                <w:rFonts w:ascii="Arial" w:hAnsi="Arial" w:cs="Arial"/>
              </w:rPr>
              <w:t>Learning focu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5C8E2844" w14:textId="77777777" w:rsidR="00E93174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rning</w:t>
            </w:r>
          </w:p>
          <w:p w14:paraId="54AB9CBB" w14:textId="77777777" w:rsidR="00E93174" w:rsidRPr="00975E6C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56A89E94" w14:textId="77777777" w:rsidR="00E93174" w:rsidRPr="00975E6C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 w:rsidRPr="00975E6C">
              <w:rPr>
                <w:rFonts w:ascii="Arial" w:hAnsi="Arial" w:cs="Arial"/>
              </w:rPr>
              <w:t>No. of hour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1DD87C25" w14:textId="77777777" w:rsidR="00E93174" w:rsidRPr="00975E6C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 w:rsidRPr="00975E6C">
              <w:rPr>
                <w:rFonts w:ascii="Arial" w:hAnsi="Arial" w:cs="Arial"/>
              </w:rPr>
              <w:t>Learning Outcom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151F4BE5" w14:textId="77777777" w:rsidR="00E93174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y</w:t>
            </w:r>
          </w:p>
          <w:p w14:paraId="6CAF495C" w14:textId="77777777" w:rsidR="00E93174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ourc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1B9E3EF7" w14:textId="77777777" w:rsidR="00E93174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essment Preparation</w:t>
            </w:r>
          </w:p>
        </w:tc>
      </w:tr>
      <w:tr w:rsidR="00E93174" w:rsidRPr="00E316DD" w14:paraId="0C4474E9" w14:textId="77777777" w:rsidTr="00AB56E4">
        <w:tc>
          <w:tcPr>
            <w:tcW w:w="1384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E5DFEC" w:themeFill="accent4" w:themeFillTint="33"/>
            <w:vAlign w:val="center"/>
          </w:tcPr>
          <w:p w14:paraId="2715B518" w14:textId="77777777" w:rsidR="00E93174" w:rsidRPr="00E316DD" w:rsidRDefault="00E93174" w:rsidP="00AB56E4">
            <w:pPr>
              <w:spacing w:before="120" w:after="120"/>
              <w:jc w:val="center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Week 1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6D11E22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Q: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F7DAB9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32D4E6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C265B66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68D53EA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D8F53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1ED285C5" w14:textId="77777777" w:rsidTr="00AB56E4">
        <w:tc>
          <w:tcPr>
            <w:tcW w:w="1384" w:type="dxa"/>
            <w:vMerge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3945C305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4576F62" w14:textId="77777777" w:rsidR="00E93174" w:rsidRPr="00E93174" w:rsidRDefault="00E93174" w:rsidP="00AB56E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6958D0E6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0F5300A4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7E4C5B6E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25C9295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4702F4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143441A0" w14:textId="77777777" w:rsidTr="00AB56E4">
        <w:tc>
          <w:tcPr>
            <w:tcW w:w="1384" w:type="dxa"/>
            <w:vMerge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0D629B47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AEBBBED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6095315D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5693947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76B2ED8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494FF1A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AF716D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088EBFFD" w14:textId="77777777" w:rsidTr="00AB56E4">
        <w:tc>
          <w:tcPr>
            <w:tcW w:w="1384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14:paraId="33C652D8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A64F964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EC051C2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BL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30D76E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697B72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55A9D06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46D60F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23BA6C66" w14:textId="77777777" w:rsidTr="00AB56E4"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E5DFEC" w:themeFill="accent4" w:themeFillTint="33"/>
            <w:vAlign w:val="center"/>
          </w:tcPr>
          <w:p w14:paraId="67680BC6" w14:textId="77777777" w:rsidR="00E93174" w:rsidRPr="00E316DD" w:rsidRDefault="00E93174" w:rsidP="00AB56E4">
            <w:pPr>
              <w:spacing w:before="120" w:after="120"/>
              <w:jc w:val="center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Week 2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D9893FB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Q: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171D0FD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66B345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9C4549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BEEC9EE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2C5A79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34252130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41DD4F4F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23863C3" w14:textId="77777777" w:rsidR="00E93174" w:rsidRPr="00E93174" w:rsidRDefault="00E93174" w:rsidP="00AB56E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858166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5660D3E5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5BADEDE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A8C9E7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3FA83C7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74977087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0F76F480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18E7F9B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2C2447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61CA2774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2358884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66FC37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8A95E6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1B5852F7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70C4E672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CC9A9E9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6F882B4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BL</w:t>
            </w:r>
          </w:p>
        </w:tc>
        <w:tc>
          <w:tcPr>
            <w:tcW w:w="850" w:type="dxa"/>
            <w:shd w:val="clear" w:color="auto" w:fill="FFFFFF" w:themeFill="background1"/>
          </w:tcPr>
          <w:p w14:paraId="55F1489D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247B98C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4A02FA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0050159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5AC27075" w14:textId="77777777" w:rsidTr="00AB56E4"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E5DFEC" w:themeFill="accent4" w:themeFillTint="33"/>
            <w:vAlign w:val="center"/>
          </w:tcPr>
          <w:p w14:paraId="267387CE" w14:textId="77777777" w:rsidR="00E93174" w:rsidRPr="00E316DD" w:rsidRDefault="00E93174" w:rsidP="00AB56E4">
            <w:pPr>
              <w:spacing w:before="120" w:after="120"/>
              <w:jc w:val="center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Week 3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92DA2EF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Q: </w:t>
            </w:r>
          </w:p>
        </w:tc>
        <w:tc>
          <w:tcPr>
            <w:tcW w:w="1134" w:type="dxa"/>
            <w:shd w:val="clear" w:color="auto" w:fill="FFFFFF" w:themeFill="background1"/>
          </w:tcPr>
          <w:p w14:paraId="26D06E0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251A267D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77434D5E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BFC05AF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3E72F23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44A8AC5B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706121DA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95C90DE" w14:textId="77777777" w:rsidR="00E93174" w:rsidRPr="00E93174" w:rsidRDefault="00E93174" w:rsidP="00AB56E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F2E8B6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47A7112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6F4A3FD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E7EFA5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38558A55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32635D44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15E8F1DB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4932D63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D40E5BD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7DBA550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705CF7C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99AB8CE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FB0882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2389A307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28FDB62C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8427FDE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1A301EE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BL</w:t>
            </w:r>
          </w:p>
        </w:tc>
        <w:tc>
          <w:tcPr>
            <w:tcW w:w="850" w:type="dxa"/>
            <w:shd w:val="clear" w:color="auto" w:fill="FFFFFF" w:themeFill="background1"/>
          </w:tcPr>
          <w:p w14:paraId="431D25D5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5041278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E966D5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1BEE6446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269A37F7" w14:textId="77777777" w:rsidTr="00AB56E4"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E5DFEC" w:themeFill="accent4" w:themeFillTint="33"/>
            <w:vAlign w:val="center"/>
          </w:tcPr>
          <w:p w14:paraId="724015F6" w14:textId="77777777" w:rsidR="00E93174" w:rsidRPr="00E316DD" w:rsidRDefault="00E93174" w:rsidP="00AB56E4">
            <w:pPr>
              <w:spacing w:before="120" w:after="120"/>
              <w:jc w:val="center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Week 4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F977714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Q: </w:t>
            </w:r>
          </w:p>
        </w:tc>
        <w:tc>
          <w:tcPr>
            <w:tcW w:w="1134" w:type="dxa"/>
            <w:shd w:val="clear" w:color="auto" w:fill="FFFFFF" w:themeFill="background1"/>
          </w:tcPr>
          <w:p w14:paraId="10C005B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1A83A50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1DD1DA11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6A79133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357A0EE5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5A1236CF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0561D13B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4A47763" w14:textId="77777777" w:rsidR="00E93174" w:rsidRPr="00E93174" w:rsidRDefault="00E93174" w:rsidP="00AB56E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484D83A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7767D294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650669B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42130F6A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0431F3C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73B41535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07CD8057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1C1349D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1C0C4EE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1F3C45CB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664E4DF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511F90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D8BB53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  <w:tr w:rsidR="00E93174" w:rsidRPr="00E316DD" w14:paraId="2C4BF8B8" w14:textId="77777777" w:rsidTr="00AB56E4">
        <w:tc>
          <w:tcPr>
            <w:tcW w:w="1384" w:type="dxa"/>
            <w:vMerge/>
            <w:shd w:val="clear" w:color="auto" w:fill="E5DFEC" w:themeFill="accent4" w:themeFillTint="33"/>
          </w:tcPr>
          <w:p w14:paraId="5E9E99CC" w14:textId="77777777" w:rsidR="00E93174" w:rsidRPr="00E316DD" w:rsidRDefault="00E93174" w:rsidP="00AB56E4">
            <w:p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57F1795" w14:textId="77777777" w:rsidR="00E93174" w:rsidRPr="009175D7" w:rsidRDefault="00E93174" w:rsidP="00AB56E4">
            <w:pPr>
              <w:spacing w:before="12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77B854E4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BL</w:t>
            </w:r>
          </w:p>
        </w:tc>
        <w:tc>
          <w:tcPr>
            <w:tcW w:w="850" w:type="dxa"/>
            <w:shd w:val="clear" w:color="auto" w:fill="FFFFFF" w:themeFill="background1"/>
          </w:tcPr>
          <w:p w14:paraId="759D9DA5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3AB5B5A8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806CB77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67B88179" w14:textId="77777777" w:rsidR="00E93174" w:rsidRPr="00E316DD" w:rsidRDefault="00E93174" w:rsidP="00AB56E4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</w:tbl>
    <w:p w14:paraId="799164AF" w14:textId="77777777" w:rsidR="00F360E2" w:rsidRDefault="00F360E2">
      <w:pPr>
        <w:rPr>
          <w:rFonts w:ascii="Arial" w:hAnsi="Arial" w:cs="Arial"/>
        </w:rPr>
      </w:pPr>
    </w:p>
    <w:p w14:paraId="59D09678" w14:textId="77777777" w:rsidR="00D84AEF" w:rsidRDefault="00D84AEF" w:rsidP="00D84AEF">
      <w:pPr>
        <w:rPr>
          <w:rFonts w:ascii="Arial" w:hAnsi="Arial" w:cs="Arial"/>
          <w:sz w:val="30"/>
          <w:szCs w:val="30"/>
        </w:rPr>
      </w:pPr>
    </w:p>
    <w:p w14:paraId="32294E0A" w14:textId="77777777" w:rsidR="00E93174" w:rsidRDefault="00E93174" w:rsidP="00D84AEF">
      <w:pPr>
        <w:rPr>
          <w:rFonts w:ascii="Arial" w:hAnsi="Arial" w:cs="Arial"/>
          <w:sz w:val="30"/>
          <w:szCs w:val="30"/>
        </w:rPr>
      </w:pPr>
    </w:p>
    <w:p w14:paraId="75A3A44E" w14:textId="77777777" w:rsidR="00E93174" w:rsidRDefault="00E93174" w:rsidP="00D84AEF">
      <w:pPr>
        <w:rPr>
          <w:rFonts w:ascii="Arial" w:hAnsi="Arial" w:cs="Arial"/>
          <w:sz w:val="30"/>
          <w:szCs w:val="30"/>
        </w:rPr>
      </w:pPr>
    </w:p>
    <w:p w14:paraId="21E339E7" w14:textId="77777777" w:rsidR="00E93174" w:rsidRDefault="00E93174" w:rsidP="00D84AEF">
      <w:pPr>
        <w:rPr>
          <w:rFonts w:ascii="Arial" w:hAnsi="Arial" w:cs="Arial"/>
          <w:sz w:val="30"/>
          <w:szCs w:val="30"/>
        </w:rPr>
      </w:pPr>
    </w:p>
    <w:p w14:paraId="2531063F" w14:textId="77777777" w:rsidR="00E93174" w:rsidRDefault="00E93174" w:rsidP="00D84AEF">
      <w:pPr>
        <w:rPr>
          <w:rFonts w:ascii="Arial" w:hAnsi="Arial" w:cs="Arial"/>
          <w:sz w:val="30"/>
          <w:szCs w:val="30"/>
        </w:rPr>
      </w:pPr>
    </w:p>
    <w:p w14:paraId="64C9629F" w14:textId="77777777" w:rsidR="00D84AEF" w:rsidRPr="00923040" w:rsidRDefault="00D84AEF" w:rsidP="00D84AEF">
      <w:pPr>
        <w:rPr>
          <w:rFonts w:ascii="Arial" w:hAnsi="Arial" w:cs="Arial"/>
          <w:sz w:val="30"/>
          <w:szCs w:val="30"/>
        </w:rPr>
      </w:pPr>
      <w:r w:rsidRPr="00923040">
        <w:rPr>
          <w:rFonts w:ascii="Arial" w:hAnsi="Arial" w:cs="Arial"/>
          <w:sz w:val="30"/>
          <w:szCs w:val="30"/>
        </w:rPr>
        <w:t>Notes on how to complete the Programme Plan Overview:</w:t>
      </w:r>
    </w:p>
    <w:p w14:paraId="1CD94F65" w14:textId="77777777" w:rsidR="00D84AEF" w:rsidRPr="00923040" w:rsidRDefault="00D84AEF" w:rsidP="00D84AEF">
      <w:pPr>
        <w:rPr>
          <w:rFonts w:ascii="Arial" w:hAnsi="Arial" w:cs="Arial"/>
          <w:sz w:val="20"/>
          <w:szCs w:val="20"/>
        </w:rPr>
      </w:pPr>
    </w:p>
    <w:p w14:paraId="57C7A32B" w14:textId="77777777" w:rsidR="00D84AEF" w:rsidRPr="00923040" w:rsidRDefault="00D84AEF" w:rsidP="00D84AEF">
      <w:pPr>
        <w:rPr>
          <w:rFonts w:ascii="Arial" w:hAnsi="Arial" w:cs="Arial"/>
          <w:sz w:val="20"/>
          <w:szCs w:val="20"/>
        </w:rPr>
      </w:pPr>
    </w:p>
    <w:p w14:paraId="20CB7B6B" w14:textId="77777777" w:rsidR="00D84AEF" w:rsidRPr="00923040" w:rsidRDefault="00D84AEF" w:rsidP="00D84AEF">
      <w:pPr>
        <w:pStyle w:val="ListParagraph"/>
        <w:numPr>
          <w:ilvl w:val="0"/>
          <w:numId w:val="1"/>
        </w:numPr>
        <w:ind w:left="284" w:hanging="284"/>
        <w:contextualSpacing w:val="0"/>
        <w:rPr>
          <w:rFonts w:ascii="Arial" w:hAnsi="Arial" w:cs="Arial"/>
          <w:sz w:val="20"/>
          <w:szCs w:val="20"/>
          <w:lang w:val="en-GB"/>
        </w:rPr>
      </w:pPr>
      <w:r w:rsidRPr="00923040">
        <w:rPr>
          <w:rFonts w:ascii="Arial" w:hAnsi="Arial" w:cs="Arial"/>
          <w:sz w:val="20"/>
          <w:szCs w:val="20"/>
          <w:lang w:val="en-GB"/>
        </w:rPr>
        <w:t>The aim of the overview is to allow the reader to quickly understand the scope and content of your programme.</w:t>
      </w:r>
    </w:p>
    <w:p w14:paraId="394A86B2" w14:textId="7C876C3C" w:rsidR="00D84AEF" w:rsidRDefault="00D84AEF" w:rsidP="00D84AEF">
      <w:pPr>
        <w:pStyle w:val="ListParagraph"/>
        <w:numPr>
          <w:ilvl w:val="0"/>
          <w:numId w:val="1"/>
        </w:numPr>
        <w:ind w:left="284" w:hanging="284"/>
        <w:contextualSpacing w:val="0"/>
        <w:rPr>
          <w:rFonts w:ascii="Arial" w:hAnsi="Arial" w:cs="Arial"/>
          <w:sz w:val="20"/>
          <w:szCs w:val="20"/>
          <w:lang w:val="en-GB"/>
        </w:rPr>
      </w:pPr>
      <w:r w:rsidRPr="00923040">
        <w:rPr>
          <w:rFonts w:ascii="Arial" w:hAnsi="Arial" w:cs="Arial"/>
          <w:sz w:val="20"/>
          <w:szCs w:val="20"/>
          <w:lang w:val="en-GB"/>
        </w:rPr>
        <w:t xml:space="preserve">The overview should contain a brief summary of your planned sessions. The overview should be a </w:t>
      </w:r>
      <w:r w:rsidR="00E93174">
        <w:rPr>
          <w:rFonts w:ascii="Arial" w:hAnsi="Arial" w:cs="Arial"/>
          <w:b/>
          <w:sz w:val="20"/>
          <w:szCs w:val="20"/>
          <w:lang w:val="en-GB"/>
        </w:rPr>
        <w:t>maximum of t</w:t>
      </w:r>
      <w:r w:rsidR="005A3868">
        <w:rPr>
          <w:rFonts w:ascii="Arial" w:hAnsi="Arial" w:cs="Arial"/>
          <w:b/>
          <w:sz w:val="20"/>
          <w:szCs w:val="20"/>
          <w:lang w:val="en-GB"/>
        </w:rPr>
        <w:t>welve</w:t>
      </w:r>
      <w:r w:rsidRPr="00923040">
        <w:rPr>
          <w:rFonts w:ascii="Arial" w:hAnsi="Arial" w:cs="Arial"/>
          <w:b/>
          <w:sz w:val="20"/>
          <w:szCs w:val="20"/>
          <w:lang w:val="en-GB"/>
        </w:rPr>
        <w:t xml:space="preserve"> pages</w:t>
      </w:r>
      <w:r w:rsidRPr="00923040">
        <w:rPr>
          <w:rFonts w:ascii="Arial" w:hAnsi="Arial" w:cs="Arial"/>
          <w:sz w:val="20"/>
          <w:szCs w:val="20"/>
          <w:lang w:val="en-GB"/>
        </w:rPr>
        <w:t>.</w:t>
      </w:r>
    </w:p>
    <w:p w14:paraId="7B1E37CC" w14:textId="77777777" w:rsidR="00D84AEF" w:rsidRPr="00D84AEF" w:rsidRDefault="00D84AEF" w:rsidP="00D84AEF">
      <w:pPr>
        <w:pStyle w:val="ListParagraph"/>
        <w:numPr>
          <w:ilvl w:val="0"/>
          <w:numId w:val="1"/>
        </w:numPr>
        <w:ind w:left="284" w:hanging="284"/>
        <w:contextualSpacing w:val="0"/>
        <w:rPr>
          <w:rFonts w:ascii="Arial" w:hAnsi="Arial" w:cs="Arial"/>
          <w:sz w:val="20"/>
          <w:szCs w:val="20"/>
          <w:lang w:val="en-GB"/>
        </w:rPr>
      </w:pPr>
      <w:r w:rsidRPr="00923040">
        <w:rPr>
          <w:rFonts w:ascii="Arial" w:hAnsi="Arial" w:cs="Arial"/>
          <w:sz w:val="20"/>
          <w:szCs w:val="20"/>
          <w:lang w:val="en-GB"/>
        </w:rPr>
        <w:t>For each session put the overall aim/topic of the session in bold followed by a brief summary of the content of the session.</w:t>
      </w:r>
    </w:p>
    <w:p w14:paraId="514F84D8" w14:textId="77777777" w:rsidR="00D84AEF" w:rsidRPr="00923040" w:rsidRDefault="00D84AEF" w:rsidP="00D84AEF">
      <w:pPr>
        <w:pStyle w:val="ListParagraph"/>
        <w:numPr>
          <w:ilvl w:val="0"/>
          <w:numId w:val="1"/>
        </w:numPr>
        <w:ind w:left="284" w:hanging="284"/>
        <w:contextualSpacing w:val="0"/>
        <w:rPr>
          <w:rFonts w:ascii="Arial" w:hAnsi="Arial" w:cs="Arial"/>
          <w:sz w:val="20"/>
          <w:szCs w:val="20"/>
          <w:lang w:val="en-GB"/>
        </w:rPr>
      </w:pPr>
      <w:r w:rsidRPr="00923040">
        <w:rPr>
          <w:rFonts w:ascii="Arial" w:hAnsi="Arial" w:cs="Arial"/>
          <w:sz w:val="20"/>
          <w:szCs w:val="20"/>
          <w:lang w:val="en-GB"/>
        </w:rPr>
        <w:t>You can include as man</w:t>
      </w:r>
      <w:r>
        <w:rPr>
          <w:rFonts w:ascii="Arial" w:hAnsi="Arial" w:cs="Arial"/>
          <w:sz w:val="20"/>
          <w:szCs w:val="20"/>
          <w:lang w:val="en-GB"/>
        </w:rPr>
        <w:t>y sessions as you need in your p</w:t>
      </w:r>
      <w:r w:rsidRPr="00923040">
        <w:rPr>
          <w:rFonts w:ascii="Arial" w:hAnsi="Arial" w:cs="Arial"/>
          <w:sz w:val="20"/>
          <w:szCs w:val="20"/>
          <w:lang w:val="en-GB"/>
        </w:rPr>
        <w:t>rogramme.</w:t>
      </w:r>
    </w:p>
    <w:p w14:paraId="72A8367F" w14:textId="31A9E34D" w:rsidR="00D84AEF" w:rsidRDefault="00D84AEF" w:rsidP="00D84AEF">
      <w:pPr>
        <w:pStyle w:val="ListParagraph"/>
        <w:numPr>
          <w:ilvl w:val="0"/>
          <w:numId w:val="1"/>
        </w:numPr>
        <w:ind w:left="284" w:hanging="284"/>
        <w:contextualSpacing w:val="0"/>
        <w:rPr>
          <w:rFonts w:ascii="Arial" w:hAnsi="Arial" w:cs="Arial"/>
          <w:sz w:val="20"/>
          <w:szCs w:val="20"/>
          <w:lang w:val="en-GB"/>
        </w:rPr>
      </w:pPr>
      <w:r w:rsidRPr="00923040">
        <w:rPr>
          <w:rFonts w:ascii="Arial" w:hAnsi="Arial" w:cs="Arial"/>
          <w:sz w:val="20"/>
          <w:szCs w:val="20"/>
          <w:lang w:val="en-GB"/>
        </w:rPr>
        <w:t xml:space="preserve">In the </w:t>
      </w:r>
      <w:r w:rsidRPr="00AE632E">
        <w:rPr>
          <w:rFonts w:ascii="Arial" w:hAnsi="Arial" w:cs="Arial"/>
          <w:sz w:val="20"/>
          <w:szCs w:val="20"/>
          <w:lang w:val="en-GB"/>
        </w:rPr>
        <w:t>Number of hours column</w:t>
      </w:r>
      <w:r w:rsidRPr="00923040">
        <w:rPr>
          <w:rFonts w:ascii="Arial" w:hAnsi="Arial" w:cs="Arial"/>
          <w:sz w:val="20"/>
          <w:szCs w:val="20"/>
          <w:lang w:val="en-GB"/>
        </w:rPr>
        <w:t xml:space="preserve"> put in an estimate of how many hours will be spent </w:t>
      </w:r>
      <w:r w:rsidR="0097682C">
        <w:rPr>
          <w:rFonts w:ascii="Arial" w:hAnsi="Arial" w:cs="Arial"/>
          <w:sz w:val="20"/>
          <w:szCs w:val="20"/>
          <w:lang w:val="en-GB"/>
        </w:rPr>
        <w:t>on each learning type</w:t>
      </w:r>
      <w:r w:rsidRPr="00923040">
        <w:rPr>
          <w:rFonts w:ascii="Arial" w:hAnsi="Arial" w:cs="Arial"/>
          <w:sz w:val="20"/>
          <w:szCs w:val="20"/>
          <w:lang w:val="en-GB"/>
        </w:rPr>
        <w:t xml:space="preserve">. </w:t>
      </w:r>
      <w:r>
        <w:rPr>
          <w:rFonts w:ascii="Arial" w:hAnsi="Arial" w:cs="Arial"/>
          <w:sz w:val="20"/>
          <w:szCs w:val="20"/>
          <w:lang w:val="en-GB"/>
        </w:rPr>
        <w:t xml:space="preserve">You should have approximately </w:t>
      </w:r>
      <w:r w:rsidR="008C5524">
        <w:rPr>
          <w:rFonts w:ascii="Arial" w:hAnsi="Arial" w:cs="Arial"/>
          <w:sz w:val="20"/>
          <w:szCs w:val="20"/>
          <w:lang w:val="en-GB"/>
        </w:rPr>
        <w:t>5</w:t>
      </w:r>
      <w:r>
        <w:rPr>
          <w:rFonts w:ascii="Arial" w:hAnsi="Arial" w:cs="Arial"/>
          <w:sz w:val="20"/>
          <w:szCs w:val="20"/>
          <w:lang w:val="en-GB"/>
        </w:rPr>
        <w:t>0 hours for</w:t>
      </w:r>
      <w:r w:rsidR="0097682C">
        <w:rPr>
          <w:rFonts w:ascii="Arial" w:hAnsi="Arial" w:cs="Arial"/>
          <w:sz w:val="20"/>
          <w:szCs w:val="20"/>
          <w:lang w:val="en-GB"/>
        </w:rPr>
        <w:t xml:space="preserve"> each learning type across</w:t>
      </w:r>
      <w:r>
        <w:rPr>
          <w:rFonts w:ascii="Arial" w:hAnsi="Arial" w:cs="Arial"/>
          <w:sz w:val="20"/>
          <w:szCs w:val="20"/>
          <w:lang w:val="en-GB"/>
        </w:rPr>
        <w:t xml:space="preserve"> the module.</w:t>
      </w:r>
    </w:p>
    <w:p w14:paraId="3A3F92C9" w14:textId="77777777" w:rsidR="0097682C" w:rsidRPr="0097682C" w:rsidRDefault="0097682C" w:rsidP="0097682C">
      <w:pPr>
        <w:pStyle w:val="ListParagraph"/>
        <w:numPr>
          <w:ilvl w:val="0"/>
          <w:numId w:val="1"/>
        </w:numPr>
        <w:ind w:left="284" w:hanging="284"/>
        <w:contextualSpacing w:val="0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The Learning Type column indicates whether you are planning for Guided Learning (GL), Individual / Collaborative Learning (ICL) or Work-based Learning (WBL)</w:t>
      </w:r>
    </w:p>
    <w:p w14:paraId="33EEEB2F" w14:textId="77777777" w:rsidR="00D84AEF" w:rsidRDefault="00D84AEF" w:rsidP="00D84AEF">
      <w:pPr>
        <w:pStyle w:val="ListParagraph"/>
        <w:numPr>
          <w:ilvl w:val="0"/>
          <w:numId w:val="1"/>
        </w:numPr>
        <w:ind w:left="284" w:hanging="284"/>
        <w:contextualSpacing w:val="0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In the Learning Outcome column indicate which learning outcome or outcomes will be covered in the session.</w:t>
      </w:r>
    </w:p>
    <w:p w14:paraId="6FC12C75" w14:textId="161C06D1" w:rsidR="00D84AEF" w:rsidRDefault="00D84AEF" w:rsidP="00D84AEF">
      <w:pPr>
        <w:pStyle w:val="ListParagraph"/>
        <w:numPr>
          <w:ilvl w:val="0"/>
          <w:numId w:val="1"/>
        </w:numPr>
        <w:ind w:left="284" w:hanging="284"/>
        <w:contextualSpacing w:val="0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In the Resource column indicate which of your resources will be used in that week from your list at the beginning of the document (</w:t>
      </w:r>
      <w:r w:rsidR="00FE3B29">
        <w:rPr>
          <w:rFonts w:ascii="Arial" w:hAnsi="Arial" w:cs="Arial"/>
          <w:sz w:val="20"/>
          <w:szCs w:val="20"/>
          <w:lang w:val="en-GB"/>
        </w:rPr>
        <w:t>1</w:t>
      </w:r>
      <w:r>
        <w:rPr>
          <w:rFonts w:ascii="Arial" w:hAnsi="Arial" w:cs="Arial"/>
          <w:sz w:val="20"/>
          <w:szCs w:val="20"/>
          <w:lang w:val="en-GB"/>
        </w:rPr>
        <w:t xml:space="preserve"> – </w:t>
      </w:r>
      <w:r w:rsidR="00FE3B29">
        <w:rPr>
          <w:rFonts w:ascii="Arial" w:hAnsi="Arial" w:cs="Arial"/>
          <w:sz w:val="20"/>
          <w:szCs w:val="20"/>
          <w:lang w:val="en-GB"/>
        </w:rPr>
        <w:t>6</w:t>
      </w:r>
      <w:r>
        <w:rPr>
          <w:rFonts w:ascii="Arial" w:hAnsi="Arial" w:cs="Arial"/>
          <w:sz w:val="20"/>
          <w:szCs w:val="20"/>
          <w:lang w:val="en-GB"/>
        </w:rPr>
        <w:t>)</w:t>
      </w:r>
    </w:p>
    <w:p w14:paraId="60D38228" w14:textId="77777777" w:rsidR="00D84AEF" w:rsidRPr="00923040" w:rsidRDefault="00D84AEF" w:rsidP="00D84AEF">
      <w:pPr>
        <w:pStyle w:val="ListParagraph"/>
        <w:numPr>
          <w:ilvl w:val="0"/>
          <w:numId w:val="1"/>
        </w:numPr>
        <w:ind w:left="284" w:hanging="284"/>
        <w:contextualSpacing w:val="0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In the Assessment Preparation column indicate when you intend to address elements to do with portfolio preparation and meeting the assessment standards.</w:t>
      </w:r>
    </w:p>
    <w:p w14:paraId="2D3529E6" w14:textId="77777777" w:rsidR="00D84AEF" w:rsidRPr="00923040" w:rsidRDefault="00D84AEF" w:rsidP="00D84AEF">
      <w:pPr>
        <w:rPr>
          <w:rFonts w:ascii="Arial" w:hAnsi="Arial" w:cs="Arial"/>
          <w:sz w:val="20"/>
          <w:szCs w:val="20"/>
        </w:rPr>
      </w:pPr>
    </w:p>
    <w:p w14:paraId="6B952F93" w14:textId="77777777" w:rsidR="00D84AEF" w:rsidRPr="00923040" w:rsidRDefault="00D84AEF" w:rsidP="00D84AEF">
      <w:pPr>
        <w:rPr>
          <w:rFonts w:ascii="Arial" w:hAnsi="Arial" w:cs="Arial"/>
          <w:sz w:val="20"/>
          <w:szCs w:val="20"/>
        </w:rPr>
      </w:pPr>
      <w:r w:rsidRPr="00923040">
        <w:rPr>
          <w:rFonts w:ascii="Arial" w:hAnsi="Arial" w:cs="Arial"/>
          <w:sz w:val="20"/>
          <w:szCs w:val="20"/>
        </w:rPr>
        <w:t>Here is an example</w:t>
      </w:r>
      <w:r>
        <w:rPr>
          <w:rFonts w:ascii="Arial" w:hAnsi="Arial" w:cs="Arial"/>
          <w:sz w:val="20"/>
          <w:szCs w:val="20"/>
        </w:rPr>
        <w:t xml:space="preserve"> for the</w:t>
      </w:r>
      <w:r w:rsidR="0097682C">
        <w:rPr>
          <w:rFonts w:ascii="Arial" w:hAnsi="Arial" w:cs="Arial"/>
          <w:sz w:val="20"/>
          <w:szCs w:val="20"/>
        </w:rPr>
        <w:t xml:space="preserve"> first few weeks of a</w:t>
      </w:r>
      <w:r>
        <w:rPr>
          <w:rFonts w:ascii="Arial" w:hAnsi="Arial" w:cs="Arial"/>
          <w:sz w:val="20"/>
          <w:szCs w:val="20"/>
        </w:rPr>
        <w:t xml:space="preserve"> Certificate in Teaching and Learning</w:t>
      </w:r>
      <w:r w:rsidR="0097682C">
        <w:rPr>
          <w:rFonts w:ascii="Arial" w:hAnsi="Arial" w:cs="Arial"/>
          <w:sz w:val="20"/>
          <w:szCs w:val="20"/>
        </w:rPr>
        <w:t xml:space="preserve"> programme:</w:t>
      </w:r>
    </w:p>
    <w:p w14:paraId="554EFE22" w14:textId="77777777" w:rsidR="00D84AEF" w:rsidRDefault="00D84AEF">
      <w:pPr>
        <w:rPr>
          <w:rFonts w:ascii="Arial" w:hAnsi="Arial" w:cs="Arial"/>
        </w:rPr>
      </w:pPr>
    </w:p>
    <w:tbl>
      <w:tblPr>
        <w:tblStyle w:val="TableGrid"/>
        <w:tblW w:w="14567" w:type="dxa"/>
        <w:tblLook w:val="04A0" w:firstRow="1" w:lastRow="0" w:firstColumn="1" w:lastColumn="0" w:noHBand="0" w:noVBand="1"/>
      </w:tblPr>
      <w:tblGrid>
        <w:gridCol w:w="1342"/>
        <w:gridCol w:w="13225"/>
      </w:tblGrid>
      <w:tr w:rsidR="0097682C" w:rsidRPr="00975E6C" w14:paraId="08423578" w14:textId="77777777" w:rsidTr="0097682C">
        <w:tc>
          <w:tcPr>
            <w:tcW w:w="1342" w:type="dxa"/>
            <w:shd w:val="clear" w:color="auto" w:fill="E5DFEC" w:themeFill="accent4" w:themeFillTint="33"/>
          </w:tcPr>
          <w:p w14:paraId="52782F33" w14:textId="77777777" w:rsidR="0097682C" w:rsidRPr="00975E6C" w:rsidRDefault="0097682C" w:rsidP="00AB56E4">
            <w:pPr>
              <w:rPr>
                <w:rFonts w:ascii="Arial" w:hAnsi="Arial" w:cs="Arial"/>
                <w:b/>
              </w:rPr>
            </w:pPr>
            <w:r w:rsidRPr="00975E6C">
              <w:rPr>
                <w:rFonts w:ascii="Arial" w:hAnsi="Arial" w:cs="Arial"/>
                <w:b/>
              </w:rPr>
              <w:t>Resources</w:t>
            </w:r>
          </w:p>
        </w:tc>
        <w:tc>
          <w:tcPr>
            <w:tcW w:w="13225" w:type="dxa"/>
            <w:shd w:val="clear" w:color="auto" w:fill="E5DFEC" w:themeFill="accent4" w:themeFillTint="33"/>
          </w:tcPr>
          <w:p w14:paraId="67B790FD" w14:textId="77777777" w:rsidR="0097682C" w:rsidRPr="00975E6C" w:rsidRDefault="0097682C" w:rsidP="00AB56E4">
            <w:pPr>
              <w:rPr>
                <w:rFonts w:ascii="Arial" w:hAnsi="Arial" w:cs="Arial"/>
                <w:b/>
              </w:rPr>
            </w:pPr>
            <w:r w:rsidRPr="00975E6C">
              <w:rPr>
                <w:rFonts w:ascii="Arial" w:hAnsi="Arial" w:cs="Arial"/>
                <w:b/>
              </w:rPr>
              <w:t>Resource Title</w:t>
            </w:r>
          </w:p>
        </w:tc>
      </w:tr>
      <w:tr w:rsidR="0097682C" w:rsidRPr="00C74813" w14:paraId="324A99AC" w14:textId="77777777" w:rsidTr="0097682C">
        <w:tc>
          <w:tcPr>
            <w:tcW w:w="1342" w:type="dxa"/>
          </w:tcPr>
          <w:p w14:paraId="6F0A0439" w14:textId="77777777" w:rsidR="0097682C" w:rsidRPr="00C74813" w:rsidRDefault="0097682C" w:rsidP="00AB56E4">
            <w:pPr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3225" w:type="dxa"/>
          </w:tcPr>
          <w:p w14:paraId="6E50F16B" w14:textId="77777777" w:rsidR="0097682C" w:rsidRPr="00C74813" w:rsidRDefault="0097682C" w:rsidP="00803B6C">
            <w:pPr>
              <w:spacing w:before="120"/>
              <w:ind w:left="76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74813">
              <w:rPr>
                <w:rFonts w:ascii="Arial" w:hAnsi="Arial" w:cs="Arial"/>
                <w:sz w:val="20"/>
                <w:szCs w:val="20"/>
              </w:rPr>
              <w:t>Lemov</w:t>
            </w:r>
            <w:proofErr w:type="spellEnd"/>
            <w:r w:rsidRPr="00C74813">
              <w:rPr>
                <w:rFonts w:ascii="Arial" w:hAnsi="Arial" w:cs="Arial"/>
                <w:sz w:val="20"/>
                <w:szCs w:val="20"/>
              </w:rPr>
              <w:t xml:space="preserve">, D. (2015). </w:t>
            </w:r>
            <w:r w:rsidRPr="00C74813">
              <w:rPr>
                <w:rFonts w:ascii="Arial" w:hAnsi="Arial" w:cs="Arial"/>
                <w:i/>
                <w:sz w:val="20"/>
                <w:szCs w:val="20"/>
              </w:rPr>
              <w:t>Teach Like a Champion 2.0</w:t>
            </w:r>
            <w:r w:rsidRPr="00C74813">
              <w:rPr>
                <w:rFonts w:ascii="Arial" w:hAnsi="Arial" w:cs="Arial"/>
                <w:sz w:val="20"/>
                <w:szCs w:val="20"/>
              </w:rPr>
              <w:t>. San Francisco: Jossey-Bass.</w:t>
            </w:r>
          </w:p>
        </w:tc>
      </w:tr>
      <w:tr w:rsidR="0097682C" w:rsidRPr="00C74813" w14:paraId="391F75BF" w14:textId="77777777" w:rsidTr="0097682C">
        <w:tc>
          <w:tcPr>
            <w:tcW w:w="1342" w:type="dxa"/>
          </w:tcPr>
          <w:p w14:paraId="72F62270" w14:textId="77777777" w:rsidR="0097682C" w:rsidRPr="00C74813" w:rsidRDefault="0097682C" w:rsidP="00AB56E4">
            <w:pPr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3225" w:type="dxa"/>
          </w:tcPr>
          <w:p w14:paraId="6794236A" w14:textId="77777777" w:rsidR="0097682C" w:rsidRPr="00C74813" w:rsidRDefault="0097682C" w:rsidP="00803B6C">
            <w:pPr>
              <w:spacing w:before="120"/>
              <w:ind w:left="76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 xml:space="preserve">National Council for Curriculum and Assessment, 2015. </w:t>
            </w:r>
            <w:r w:rsidRPr="00C74813">
              <w:rPr>
                <w:rFonts w:ascii="Arial" w:hAnsi="Arial" w:cs="Arial"/>
                <w:i/>
                <w:sz w:val="20"/>
                <w:szCs w:val="20"/>
              </w:rPr>
              <w:t>Focus on Learning: Learning Intentions and Success Criteria</w:t>
            </w:r>
            <w:r w:rsidRPr="00C74813">
              <w:rPr>
                <w:rFonts w:ascii="Arial" w:hAnsi="Arial" w:cs="Arial"/>
                <w:sz w:val="20"/>
                <w:szCs w:val="20"/>
              </w:rPr>
              <w:t>. [pdf] NCCA, Dublin. Available at: &lt;</w:t>
            </w:r>
            <w:r w:rsidRPr="00C74813">
              <w:rPr>
                <w:rFonts w:ascii="Arial" w:hAnsi="Arial" w:cs="Arial"/>
                <w:sz w:val="20"/>
                <w:szCs w:val="20"/>
                <w:vertAlign w:val="subscript"/>
                <w:lang w:val="en-CA"/>
              </w:rPr>
              <w:t xml:space="preserve"> </w:t>
            </w:r>
            <w:r w:rsidRPr="00C74813">
              <w:rPr>
                <w:rFonts w:ascii="Arial" w:hAnsi="Arial" w:cs="Arial"/>
                <w:sz w:val="20"/>
                <w:szCs w:val="20"/>
                <w:lang w:val="en-CA"/>
              </w:rPr>
              <w:t>http://www.juniorcycle.ie/Assessment/Guide-to-assessment/On-going-assessment-approaches</w:t>
            </w:r>
            <w:r w:rsidRPr="00C74813">
              <w:rPr>
                <w:rFonts w:ascii="Arial" w:hAnsi="Arial" w:cs="Arial"/>
                <w:sz w:val="20"/>
                <w:szCs w:val="20"/>
              </w:rPr>
              <w:t xml:space="preserve"> &gt; [Accessed 12 July 2017].</w:t>
            </w:r>
          </w:p>
        </w:tc>
      </w:tr>
      <w:tr w:rsidR="0097682C" w:rsidRPr="00C74813" w14:paraId="2DCD0AD4" w14:textId="77777777" w:rsidTr="0097682C">
        <w:tc>
          <w:tcPr>
            <w:tcW w:w="1342" w:type="dxa"/>
          </w:tcPr>
          <w:p w14:paraId="06F4EADF" w14:textId="77777777" w:rsidR="0097682C" w:rsidRPr="00C74813" w:rsidRDefault="0097682C" w:rsidP="00AB56E4">
            <w:pPr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3225" w:type="dxa"/>
          </w:tcPr>
          <w:p w14:paraId="7CE30F40" w14:textId="77777777" w:rsidR="0097682C" w:rsidRPr="00C74813" w:rsidRDefault="0097682C" w:rsidP="00E93174">
            <w:pPr>
              <w:spacing w:before="120"/>
              <w:ind w:left="76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 xml:space="preserve">Website of Geoff Petty for ideas on reflective practice and active learning: </w:t>
            </w:r>
            <w:r w:rsidRPr="00C74813">
              <w:rPr>
                <w:rFonts w:ascii="Arial" w:hAnsi="Arial" w:cs="Arial"/>
                <w:sz w:val="20"/>
                <w:szCs w:val="20"/>
                <w:lang w:val="en-CA"/>
              </w:rPr>
              <w:t>http://geoffpetty.com/</w:t>
            </w:r>
          </w:p>
        </w:tc>
      </w:tr>
      <w:tr w:rsidR="0097682C" w:rsidRPr="00C74813" w14:paraId="0972A0E2" w14:textId="77777777" w:rsidTr="0097682C">
        <w:tc>
          <w:tcPr>
            <w:tcW w:w="1342" w:type="dxa"/>
          </w:tcPr>
          <w:p w14:paraId="2E25352B" w14:textId="77777777" w:rsidR="0097682C" w:rsidRPr="00C74813" w:rsidRDefault="0097682C" w:rsidP="00AB56E4">
            <w:pPr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3225" w:type="dxa"/>
          </w:tcPr>
          <w:p w14:paraId="64757767" w14:textId="77777777" w:rsidR="0097682C" w:rsidRPr="00C74813" w:rsidRDefault="0097682C" w:rsidP="00E93174">
            <w:pPr>
              <w:spacing w:before="120"/>
              <w:ind w:left="76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 xml:space="preserve">Moss, CM, Brookhart, S. (2014). </w:t>
            </w:r>
            <w:r w:rsidRPr="00C74813">
              <w:rPr>
                <w:rFonts w:ascii="Arial" w:hAnsi="Arial" w:cs="Arial"/>
                <w:i/>
                <w:sz w:val="20"/>
                <w:szCs w:val="20"/>
              </w:rPr>
              <w:t>Formative Assessment for Learning Targets: Helping Students Aim for Understanding in Today’s Lesson</w:t>
            </w:r>
            <w:r w:rsidRPr="00C74813">
              <w:rPr>
                <w:rFonts w:ascii="Arial" w:hAnsi="Arial" w:cs="Arial"/>
                <w:sz w:val="20"/>
                <w:szCs w:val="20"/>
              </w:rPr>
              <w:t>. Pittsburgh: Duquesne University School of Education.</w:t>
            </w:r>
          </w:p>
        </w:tc>
      </w:tr>
      <w:tr w:rsidR="0097682C" w:rsidRPr="00C74813" w14:paraId="03030E5A" w14:textId="77777777" w:rsidTr="0097682C">
        <w:tc>
          <w:tcPr>
            <w:tcW w:w="1342" w:type="dxa"/>
          </w:tcPr>
          <w:p w14:paraId="0D92B840" w14:textId="77777777" w:rsidR="0097682C" w:rsidRPr="00C74813" w:rsidRDefault="0097682C" w:rsidP="00AB56E4">
            <w:pPr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3225" w:type="dxa"/>
          </w:tcPr>
          <w:p w14:paraId="50B320ED" w14:textId="77777777" w:rsidR="0097682C" w:rsidRPr="00C74813" w:rsidRDefault="0097682C" w:rsidP="00803B6C">
            <w:pPr>
              <w:ind w:left="76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 xml:space="preserve">Black, Harrison et al (2005). </w:t>
            </w:r>
            <w:r w:rsidRPr="00C74813">
              <w:rPr>
                <w:rFonts w:ascii="Arial" w:hAnsi="Arial" w:cs="Arial"/>
                <w:i/>
                <w:sz w:val="20"/>
                <w:szCs w:val="20"/>
              </w:rPr>
              <w:t xml:space="preserve">Assessment for Learning: Putting it into Practice. </w:t>
            </w:r>
            <w:r w:rsidRPr="00C74813">
              <w:rPr>
                <w:rFonts w:ascii="Arial" w:hAnsi="Arial" w:cs="Arial"/>
                <w:sz w:val="20"/>
                <w:szCs w:val="20"/>
              </w:rPr>
              <w:t>Berkshire: Open University Press</w:t>
            </w:r>
          </w:p>
        </w:tc>
      </w:tr>
      <w:tr w:rsidR="0097682C" w:rsidRPr="00C74813" w14:paraId="1AB864B3" w14:textId="77777777" w:rsidTr="0097682C">
        <w:tc>
          <w:tcPr>
            <w:tcW w:w="1342" w:type="dxa"/>
          </w:tcPr>
          <w:p w14:paraId="274A358A" w14:textId="77777777" w:rsidR="0097682C" w:rsidRPr="00C74813" w:rsidRDefault="0097682C" w:rsidP="00AB56E4">
            <w:pPr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3225" w:type="dxa"/>
          </w:tcPr>
          <w:p w14:paraId="64F4B45E" w14:textId="77777777" w:rsidR="0097682C" w:rsidRPr="00C74813" w:rsidRDefault="0097682C" w:rsidP="00E93174">
            <w:pPr>
              <w:spacing w:before="120"/>
              <w:ind w:left="76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 xml:space="preserve">Angelo, T A. &amp; Cross, P. (1993). </w:t>
            </w:r>
            <w:r w:rsidRPr="00C74813">
              <w:rPr>
                <w:rFonts w:ascii="Arial" w:hAnsi="Arial" w:cs="Arial"/>
                <w:i/>
                <w:sz w:val="20"/>
                <w:szCs w:val="20"/>
              </w:rPr>
              <w:t>Classroom Assessment Techniques: A Handbook for College Teachers</w:t>
            </w:r>
            <w:r w:rsidRPr="00C74813">
              <w:rPr>
                <w:rFonts w:ascii="Arial" w:hAnsi="Arial" w:cs="Arial"/>
                <w:sz w:val="20"/>
                <w:szCs w:val="20"/>
              </w:rPr>
              <w:t>. 2</w:t>
            </w:r>
            <w:r w:rsidRPr="00C74813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C74813">
              <w:rPr>
                <w:rFonts w:ascii="Arial" w:hAnsi="Arial" w:cs="Arial"/>
                <w:sz w:val="20"/>
                <w:szCs w:val="20"/>
              </w:rPr>
              <w:t xml:space="preserve"> ed. San Francisco: Jossey-Bass. </w:t>
            </w:r>
          </w:p>
        </w:tc>
      </w:tr>
    </w:tbl>
    <w:p w14:paraId="2EFBE5BE" w14:textId="77777777" w:rsidR="00D84AEF" w:rsidRPr="00C74813" w:rsidRDefault="00D84AEF" w:rsidP="00D84AEF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4709" w:type="dxa"/>
        <w:tblLook w:val="04A0" w:firstRow="1" w:lastRow="0" w:firstColumn="1" w:lastColumn="0" w:noHBand="0" w:noVBand="1"/>
      </w:tblPr>
      <w:tblGrid>
        <w:gridCol w:w="14709"/>
      </w:tblGrid>
      <w:tr w:rsidR="00D84AEF" w:rsidRPr="00C74813" w14:paraId="5713B8B1" w14:textId="77777777" w:rsidTr="00AB56E4">
        <w:tc>
          <w:tcPr>
            <w:tcW w:w="14709" w:type="dxa"/>
          </w:tcPr>
          <w:p w14:paraId="10A98524" w14:textId="77777777" w:rsidR="00D84AEF" w:rsidRPr="00C74813" w:rsidRDefault="00D84AEF" w:rsidP="00AB56E4">
            <w:pPr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Unit One Learning Outcomes:</w:t>
            </w:r>
          </w:p>
          <w:p w14:paraId="526564C2" w14:textId="77777777" w:rsidR="009175D7" w:rsidRPr="00C74813" w:rsidRDefault="009175D7" w:rsidP="009175D7">
            <w:pPr>
              <w:rPr>
                <w:rFonts w:ascii="Arial" w:hAnsi="Arial"/>
                <w:sz w:val="20"/>
                <w:szCs w:val="20"/>
                <w:lang w:val="en-US"/>
              </w:rPr>
            </w:pPr>
            <w:r w:rsidRPr="00C74813">
              <w:rPr>
                <w:rFonts w:ascii="Arial" w:hAnsi="Arial"/>
                <w:sz w:val="20"/>
                <w:szCs w:val="20"/>
                <w:lang w:val="en-US"/>
              </w:rPr>
              <w:t xml:space="preserve">Unit 1 Understanding principles of learning and teaching </w:t>
            </w:r>
          </w:p>
          <w:p w14:paraId="16D7468A" w14:textId="77777777" w:rsidR="009175D7" w:rsidRPr="00C74813" w:rsidRDefault="009175D7" w:rsidP="009175D7">
            <w:pPr>
              <w:rPr>
                <w:rFonts w:ascii="Arial" w:hAnsi="Arial"/>
                <w:sz w:val="20"/>
                <w:szCs w:val="20"/>
                <w:lang w:val="en-US"/>
              </w:rPr>
            </w:pPr>
            <w:proofErr w:type="gramStart"/>
            <w:r w:rsidRPr="00C74813">
              <w:rPr>
                <w:rFonts w:ascii="Arial" w:hAnsi="Arial"/>
                <w:sz w:val="20"/>
                <w:szCs w:val="20"/>
                <w:lang w:val="en-US"/>
              </w:rPr>
              <w:t>A  explain</w:t>
            </w:r>
            <w:proofErr w:type="gramEnd"/>
            <w:r w:rsidRPr="00C74813">
              <w:rPr>
                <w:rFonts w:ascii="Arial" w:hAnsi="Arial"/>
                <w:sz w:val="20"/>
                <w:szCs w:val="20"/>
                <w:lang w:val="en-US"/>
              </w:rPr>
              <w:t xml:space="preserve"> their understanding of learning and how people learn </w:t>
            </w:r>
          </w:p>
          <w:p w14:paraId="5BB9CA5D" w14:textId="77777777" w:rsidR="009175D7" w:rsidRPr="00C74813" w:rsidRDefault="009175D7" w:rsidP="009175D7">
            <w:pPr>
              <w:rPr>
                <w:rFonts w:ascii="Arial" w:hAnsi="Arial"/>
                <w:sz w:val="20"/>
                <w:szCs w:val="20"/>
                <w:lang w:val="en-US"/>
              </w:rPr>
            </w:pPr>
            <w:proofErr w:type="gramStart"/>
            <w:r w:rsidRPr="00C74813">
              <w:rPr>
                <w:rFonts w:ascii="Arial" w:hAnsi="Arial"/>
                <w:sz w:val="20"/>
                <w:szCs w:val="20"/>
                <w:lang w:val="en-US"/>
              </w:rPr>
              <w:t>B  review</w:t>
            </w:r>
            <w:proofErr w:type="gramEnd"/>
            <w:r w:rsidRPr="00C74813">
              <w:rPr>
                <w:rFonts w:ascii="Arial" w:hAnsi="Arial"/>
                <w:sz w:val="20"/>
                <w:szCs w:val="20"/>
                <w:lang w:val="en-US"/>
              </w:rPr>
              <w:t xml:space="preserve"> teaching methods and learning activities that engage and motivate learners to learn </w:t>
            </w:r>
          </w:p>
          <w:p w14:paraId="01952E67" w14:textId="77777777" w:rsidR="009175D7" w:rsidRPr="00C74813" w:rsidRDefault="009175D7" w:rsidP="009175D7">
            <w:pPr>
              <w:rPr>
                <w:rFonts w:ascii="Arial" w:hAnsi="Arial"/>
                <w:sz w:val="20"/>
                <w:szCs w:val="20"/>
                <w:lang w:val="en-US"/>
              </w:rPr>
            </w:pPr>
            <w:proofErr w:type="gramStart"/>
            <w:r w:rsidRPr="00C74813">
              <w:rPr>
                <w:rFonts w:ascii="Arial" w:hAnsi="Arial"/>
                <w:sz w:val="20"/>
                <w:szCs w:val="20"/>
                <w:lang w:val="en-US"/>
              </w:rPr>
              <w:t>C  explain</w:t>
            </w:r>
            <w:proofErr w:type="gramEnd"/>
            <w:r w:rsidRPr="00C74813">
              <w:rPr>
                <w:rFonts w:ascii="Arial" w:hAnsi="Arial"/>
                <w:sz w:val="20"/>
                <w:szCs w:val="20"/>
                <w:lang w:val="en-US"/>
              </w:rPr>
              <w:t xml:space="preserve"> their understanding of the purposes of assessment </w:t>
            </w:r>
          </w:p>
          <w:p w14:paraId="5321C603" w14:textId="77777777" w:rsidR="009175D7" w:rsidRPr="00C74813" w:rsidRDefault="009175D7" w:rsidP="009175D7">
            <w:pPr>
              <w:rPr>
                <w:rFonts w:ascii="Arial" w:hAnsi="Arial"/>
                <w:sz w:val="20"/>
                <w:szCs w:val="20"/>
                <w:lang w:val="en-US"/>
              </w:rPr>
            </w:pPr>
            <w:proofErr w:type="gramStart"/>
            <w:r w:rsidRPr="00C74813">
              <w:rPr>
                <w:rFonts w:ascii="Arial" w:hAnsi="Arial"/>
                <w:sz w:val="20"/>
                <w:szCs w:val="20"/>
                <w:lang w:val="en-US"/>
              </w:rPr>
              <w:t>D  identify</w:t>
            </w:r>
            <w:proofErr w:type="gramEnd"/>
            <w:r w:rsidRPr="00C74813">
              <w:rPr>
                <w:rFonts w:ascii="Arial" w:hAnsi="Arial"/>
                <w:sz w:val="20"/>
                <w:szCs w:val="20"/>
                <w:lang w:val="en-US"/>
              </w:rPr>
              <w:t xml:space="preserve"> and explain key features of what they think makes an effective lesson, and evaluate the impact any new </w:t>
            </w:r>
          </w:p>
          <w:p w14:paraId="51B63B74" w14:textId="77777777" w:rsidR="00D84AEF" w:rsidRPr="00C74813" w:rsidRDefault="009175D7" w:rsidP="00AB56E4">
            <w:pPr>
              <w:rPr>
                <w:rFonts w:ascii="Arial" w:hAnsi="Arial"/>
                <w:sz w:val="20"/>
                <w:szCs w:val="20"/>
                <w:lang w:val="en-US"/>
              </w:rPr>
            </w:pPr>
            <w:r w:rsidRPr="00C74813">
              <w:rPr>
                <w:rFonts w:ascii="Arial" w:hAnsi="Arial"/>
                <w:sz w:val="20"/>
                <w:szCs w:val="20"/>
                <w:lang w:val="en-US"/>
              </w:rPr>
              <w:lastRenderedPageBreak/>
              <w:t xml:space="preserve">     learning will have on their future professional practice. </w:t>
            </w:r>
          </w:p>
        </w:tc>
      </w:tr>
    </w:tbl>
    <w:p w14:paraId="2AA13931" w14:textId="77777777" w:rsidR="00E316DD" w:rsidRDefault="00E316DD">
      <w:pPr>
        <w:rPr>
          <w:rFonts w:ascii="Arial" w:hAnsi="Arial" w:cs="Arial"/>
        </w:rPr>
      </w:pPr>
    </w:p>
    <w:p w14:paraId="061BCCF1" w14:textId="77777777" w:rsidR="00E316DD" w:rsidRDefault="00E316DD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tblpY="1"/>
        <w:tblOverlap w:val="never"/>
        <w:tblW w:w="14567" w:type="dxa"/>
        <w:tblLayout w:type="fixed"/>
        <w:tblLook w:val="04A0" w:firstRow="1" w:lastRow="0" w:firstColumn="1" w:lastColumn="0" w:noHBand="0" w:noVBand="1"/>
      </w:tblPr>
      <w:tblGrid>
        <w:gridCol w:w="1384"/>
        <w:gridCol w:w="6804"/>
        <w:gridCol w:w="1134"/>
        <w:gridCol w:w="850"/>
        <w:gridCol w:w="1418"/>
        <w:gridCol w:w="1276"/>
        <w:gridCol w:w="1701"/>
      </w:tblGrid>
      <w:tr w:rsidR="007374C4" w:rsidRPr="00975E6C" w14:paraId="1E568037" w14:textId="77777777" w:rsidTr="007374C4"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14:paraId="7391FF9B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Unit 1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14:paraId="4307D724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Learning focus</w:t>
            </w:r>
          </w:p>
        </w:tc>
        <w:tc>
          <w:tcPr>
            <w:tcW w:w="1134" w:type="dxa"/>
            <w:shd w:val="clear" w:color="auto" w:fill="E5DFEC" w:themeFill="accent4" w:themeFillTint="33"/>
          </w:tcPr>
          <w:p w14:paraId="1ED56768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Learning</w:t>
            </w:r>
          </w:p>
          <w:p w14:paraId="7BECC6C3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Type</w:t>
            </w:r>
          </w:p>
        </w:tc>
        <w:tc>
          <w:tcPr>
            <w:tcW w:w="850" w:type="dxa"/>
            <w:shd w:val="clear" w:color="auto" w:fill="E5DFEC" w:themeFill="accent4" w:themeFillTint="33"/>
          </w:tcPr>
          <w:p w14:paraId="459219B4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No. of hours</w:t>
            </w:r>
          </w:p>
        </w:tc>
        <w:tc>
          <w:tcPr>
            <w:tcW w:w="1418" w:type="dxa"/>
            <w:shd w:val="clear" w:color="auto" w:fill="E5DFEC" w:themeFill="accent4" w:themeFillTint="33"/>
          </w:tcPr>
          <w:p w14:paraId="10F0F9C4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Learning Outcome</w:t>
            </w:r>
          </w:p>
        </w:tc>
        <w:tc>
          <w:tcPr>
            <w:tcW w:w="1276" w:type="dxa"/>
            <w:shd w:val="clear" w:color="auto" w:fill="E5DFEC" w:themeFill="accent4" w:themeFillTint="33"/>
          </w:tcPr>
          <w:p w14:paraId="07AA92D9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Key</w:t>
            </w:r>
          </w:p>
          <w:p w14:paraId="35D03C9D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Resource</w:t>
            </w:r>
          </w:p>
        </w:tc>
        <w:tc>
          <w:tcPr>
            <w:tcW w:w="1701" w:type="dxa"/>
            <w:shd w:val="clear" w:color="auto" w:fill="E5DFEC" w:themeFill="accent4" w:themeFillTint="33"/>
          </w:tcPr>
          <w:p w14:paraId="10B22C34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Assessment Preparation</w:t>
            </w:r>
          </w:p>
        </w:tc>
      </w:tr>
      <w:tr w:rsidR="007374C4" w:rsidRPr="00E316DD" w14:paraId="09589A72" w14:textId="77777777" w:rsidTr="007374C4"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E5DFEC" w:themeFill="accent4" w:themeFillTint="33"/>
            <w:vAlign w:val="center"/>
          </w:tcPr>
          <w:p w14:paraId="77816FBB" w14:textId="77777777" w:rsidR="007374C4" w:rsidRPr="00C74813" w:rsidRDefault="007374C4" w:rsidP="007374C4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Week 1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BA84A27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KQ: N/A</w:t>
            </w:r>
          </w:p>
        </w:tc>
        <w:tc>
          <w:tcPr>
            <w:tcW w:w="1134" w:type="dxa"/>
            <w:shd w:val="clear" w:color="auto" w:fill="FFFFFF" w:themeFill="background1"/>
          </w:tcPr>
          <w:p w14:paraId="42317F54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7FEE8617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18" w:type="dxa"/>
            <w:shd w:val="clear" w:color="auto" w:fill="FFFFFF" w:themeFill="background1"/>
          </w:tcPr>
          <w:p w14:paraId="7C9B129E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42637C0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2935A06F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74C4" w:rsidRPr="00E316DD" w14:paraId="6321FAD9" w14:textId="77777777" w:rsidTr="007374C4">
        <w:tc>
          <w:tcPr>
            <w:tcW w:w="1384" w:type="dxa"/>
            <w:vMerge/>
            <w:shd w:val="clear" w:color="auto" w:fill="E5DFEC" w:themeFill="accent4" w:themeFillTint="33"/>
          </w:tcPr>
          <w:p w14:paraId="2729ABE8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4B4A85E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C74813">
              <w:rPr>
                <w:rFonts w:ascii="Arial" w:hAnsi="Arial" w:cs="Arial"/>
                <w:b/>
                <w:sz w:val="20"/>
                <w:szCs w:val="20"/>
              </w:rPr>
              <w:t>Introduction to PDQ</w:t>
            </w:r>
          </w:p>
          <w:p w14:paraId="21ABE3C2" w14:textId="77777777" w:rsidR="007374C4" w:rsidRPr="00C74813" w:rsidRDefault="007374C4" w:rsidP="007374C4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 xml:space="preserve">Overview of </w:t>
            </w:r>
            <w:proofErr w:type="spellStart"/>
            <w:r w:rsidRPr="00C74813">
              <w:rPr>
                <w:rFonts w:ascii="Arial" w:hAnsi="Arial" w:cs="Arial"/>
                <w:sz w:val="20"/>
                <w:szCs w:val="20"/>
              </w:rPr>
              <w:t>programme</w:t>
            </w:r>
            <w:proofErr w:type="spellEnd"/>
          </w:p>
          <w:p w14:paraId="5A4D5980" w14:textId="77777777" w:rsidR="007374C4" w:rsidRPr="00C74813" w:rsidRDefault="007374C4" w:rsidP="007374C4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Introduction to handbook</w:t>
            </w:r>
          </w:p>
          <w:p w14:paraId="646F5D0A" w14:textId="77777777" w:rsidR="007374C4" w:rsidRPr="00C74813" w:rsidRDefault="007374C4" w:rsidP="007374C4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Introduction to key materials</w:t>
            </w:r>
          </w:p>
          <w:p w14:paraId="1F5124CC" w14:textId="77777777" w:rsidR="007374C4" w:rsidRPr="00C74813" w:rsidRDefault="007374C4" w:rsidP="007374C4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Introduction to mentoring</w:t>
            </w:r>
          </w:p>
        </w:tc>
        <w:tc>
          <w:tcPr>
            <w:tcW w:w="1134" w:type="dxa"/>
            <w:shd w:val="clear" w:color="auto" w:fill="FFFFFF" w:themeFill="background1"/>
          </w:tcPr>
          <w:p w14:paraId="06FD69A0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42C9C57D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8" w:type="dxa"/>
            <w:shd w:val="clear" w:color="auto" w:fill="FFFFFF" w:themeFill="background1"/>
          </w:tcPr>
          <w:p w14:paraId="51AA2640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276" w:type="dxa"/>
            <w:shd w:val="clear" w:color="auto" w:fill="FFFFFF" w:themeFill="background1"/>
          </w:tcPr>
          <w:p w14:paraId="078A36ED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701" w:type="dxa"/>
            <w:shd w:val="clear" w:color="auto" w:fill="FFFFFF" w:themeFill="background1"/>
          </w:tcPr>
          <w:p w14:paraId="5C69D51F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Run through assessment criteria and expectations in handbook</w:t>
            </w:r>
          </w:p>
        </w:tc>
      </w:tr>
      <w:tr w:rsidR="007374C4" w:rsidRPr="00E316DD" w14:paraId="524B847E" w14:textId="77777777" w:rsidTr="007374C4">
        <w:tc>
          <w:tcPr>
            <w:tcW w:w="1384" w:type="dxa"/>
            <w:vMerge/>
            <w:shd w:val="clear" w:color="auto" w:fill="E5DFEC" w:themeFill="accent4" w:themeFillTint="33"/>
          </w:tcPr>
          <w:p w14:paraId="29A148F3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B785E42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 xml:space="preserve">Establish mentoring partnerships </w:t>
            </w:r>
            <w:proofErr w:type="gramStart"/>
            <w:r w:rsidRPr="00C74813">
              <w:rPr>
                <w:rFonts w:ascii="Arial" w:hAnsi="Arial" w:cs="Arial"/>
                <w:sz w:val="20"/>
                <w:szCs w:val="20"/>
              </w:rPr>
              <w:t>&amp;  investigate</w:t>
            </w:r>
            <w:proofErr w:type="gramEnd"/>
            <w:r w:rsidRPr="00C74813">
              <w:rPr>
                <w:rFonts w:ascii="Arial" w:hAnsi="Arial" w:cs="Arial"/>
                <w:sz w:val="20"/>
                <w:szCs w:val="20"/>
              </w:rPr>
              <w:t xml:space="preserve"> resource C for next week</w:t>
            </w:r>
          </w:p>
        </w:tc>
        <w:tc>
          <w:tcPr>
            <w:tcW w:w="1134" w:type="dxa"/>
            <w:shd w:val="clear" w:color="auto" w:fill="FFFFFF" w:themeFill="background1"/>
          </w:tcPr>
          <w:p w14:paraId="43C4C47F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6EB310A7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8" w:type="dxa"/>
            <w:shd w:val="clear" w:color="auto" w:fill="FFFFFF" w:themeFill="background1"/>
          </w:tcPr>
          <w:p w14:paraId="6692D2AC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9A90201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3BE9AF5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74C4" w:rsidRPr="00E316DD" w14:paraId="23021949" w14:textId="77777777" w:rsidTr="007374C4">
        <w:tc>
          <w:tcPr>
            <w:tcW w:w="1384" w:type="dxa"/>
            <w:vMerge/>
            <w:shd w:val="clear" w:color="auto" w:fill="E5DFEC" w:themeFill="accent4" w:themeFillTint="33"/>
          </w:tcPr>
          <w:p w14:paraId="3626A74C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3ECDA11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134" w:type="dxa"/>
            <w:shd w:val="clear" w:color="auto" w:fill="FFFFFF" w:themeFill="background1"/>
          </w:tcPr>
          <w:p w14:paraId="30766E48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WBL</w:t>
            </w:r>
          </w:p>
        </w:tc>
        <w:tc>
          <w:tcPr>
            <w:tcW w:w="850" w:type="dxa"/>
            <w:shd w:val="clear" w:color="auto" w:fill="FFFFFF" w:themeFill="background1"/>
          </w:tcPr>
          <w:p w14:paraId="4A718B29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18" w:type="dxa"/>
            <w:shd w:val="clear" w:color="auto" w:fill="FFFFFF" w:themeFill="background1"/>
          </w:tcPr>
          <w:p w14:paraId="00F476EB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D82D2BD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EDB6D6F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74C4" w:rsidRPr="00E316DD" w14:paraId="358CF667" w14:textId="77777777" w:rsidTr="007374C4"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E5DFEC" w:themeFill="accent4" w:themeFillTint="33"/>
            <w:vAlign w:val="center"/>
          </w:tcPr>
          <w:p w14:paraId="2290D6D2" w14:textId="77777777" w:rsidR="007374C4" w:rsidRPr="00C74813" w:rsidRDefault="007374C4" w:rsidP="007374C4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Week 2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98DECD7" w14:textId="77777777" w:rsidR="007374C4" w:rsidRPr="00C74813" w:rsidRDefault="007374C4" w:rsidP="007374C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 xml:space="preserve">KQ: </w:t>
            </w:r>
          </w:p>
          <w:p w14:paraId="44C3B093" w14:textId="77777777" w:rsidR="007374C4" w:rsidRPr="00C74813" w:rsidRDefault="007374C4" w:rsidP="007374C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• What do we mean by learning – basic concepts and models?</w:t>
            </w:r>
          </w:p>
          <w:p w14:paraId="2259C149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• How do we learn – constructing meaning?</w:t>
            </w:r>
          </w:p>
        </w:tc>
        <w:tc>
          <w:tcPr>
            <w:tcW w:w="1134" w:type="dxa"/>
            <w:shd w:val="clear" w:color="auto" w:fill="FFFFFF" w:themeFill="background1"/>
          </w:tcPr>
          <w:p w14:paraId="6858C4BD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08081D8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4D02069F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276" w:type="dxa"/>
            <w:shd w:val="clear" w:color="auto" w:fill="FFFFFF" w:themeFill="background1"/>
          </w:tcPr>
          <w:p w14:paraId="61C4E2B8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93A8854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74C4" w:rsidRPr="00E316DD" w14:paraId="3C6F9553" w14:textId="77777777" w:rsidTr="007374C4">
        <w:tc>
          <w:tcPr>
            <w:tcW w:w="1384" w:type="dxa"/>
            <w:vMerge/>
            <w:shd w:val="clear" w:color="auto" w:fill="E5DFEC" w:themeFill="accent4" w:themeFillTint="33"/>
          </w:tcPr>
          <w:p w14:paraId="7BD598DE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C56797B" w14:textId="77777777" w:rsidR="007374C4" w:rsidRPr="00C74813" w:rsidRDefault="007374C4" w:rsidP="0097682C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C74813">
              <w:rPr>
                <w:rFonts w:ascii="Arial" w:hAnsi="Arial" w:cs="Arial"/>
                <w:b/>
                <w:sz w:val="20"/>
                <w:szCs w:val="20"/>
              </w:rPr>
              <w:t>Introduction to theories of learning</w:t>
            </w:r>
          </w:p>
          <w:p w14:paraId="2C7F2ED7" w14:textId="77777777" w:rsidR="007374C4" w:rsidRPr="00C74813" w:rsidRDefault="007374C4" w:rsidP="007374C4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KWL</w:t>
            </w:r>
          </w:p>
          <w:p w14:paraId="2634A8B4" w14:textId="77777777" w:rsidR="007374C4" w:rsidRPr="00C74813" w:rsidRDefault="007374C4" w:rsidP="007374C4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Common Misconceptions</w:t>
            </w:r>
          </w:p>
          <w:p w14:paraId="4D38B684" w14:textId="77777777" w:rsidR="007374C4" w:rsidRPr="00C74813" w:rsidRDefault="007374C4" w:rsidP="007374C4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 xml:space="preserve">TED talk - </w:t>
            </w:r>
            <w:r w:rsidRPr="00C74813">
              <w:rPr>
                <w:rFonts w:ascii="Arial" w:hAnsi="Arial" w:cs="Arial"/>
                <w:spacing w:val="-4"/>
                <w:sz w:val="20"/>
                <w:szCs w:val="20"/>
              </w:rPr>
              <w:t>excerpt from Dan Finkel Ted Talk “The Joy of Math”</w:t>
            </w:r>
          </w:p>
        </w:tc>
        <w:tc>
          <w:tcPr>
            <w:tcW w:w="1134" w:type="dxa"/>
            <w:shd w:val="clear" w:color="auto" w:fill="FFFFFF" w:themeFill="background1"/>
          </w:tcPr>
          <w:p w14:paraId="13BEB77A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16918EC7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8" w:type="dxa"/>
            <w:shd w:val="clear" w:color="auto" w:fill="FFFFFF" w:themeFill="background1"/>
          </w:tcPr>
          <w:p w14:paraId="691F1865" w14:textId="77777777" w:rsidR="007374C4" w:rsidRPr="00C74813" w:rsidRDefault="0097682C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276" w:type="dxa"/>
            <w:shd w:val="clear" w:color="auto" w:fill="FFFFFF" w:themeFill="background1"/>
          </w:tcPr>
          <w:p w14:paraId="68F7CC0E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701" w:type="dxa"/>
            <w:shd w:val="clear" w:color="auto" w:fill="FFFFFF" w:themeFill="background1"/>
          </w:tcPr>
          <w:p w14:paraId="055C2E79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Portfolio Requirements for theories of learning</w:t>
            </w:r>
          </w:p>
        </w:tc>
      </w:tr>
      <w:tr w:rsidR="007374C4" w:rsidRPr="00E316DD" w14:paraId="375A9800" w14:textId="77777777" w:rsidTr="007374C4">
        <w:tc>
          <w:tcPr>
            <w:tcW w:w="1384" w:type="dxa"/>
            <w:vMerge/>
            <w:shd w:val="clear" w:color="auto" w:fill="E5DFEC" w:themeFill="accent4" w:themeFillTint="33"/>
          </w:tcPr>
          <w:p w14:paraId="1FC061ED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2799398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First mentor meetings – discuss theories of learning</w:t>
            </w:r>
          </w:p>
          <w:p w14:paraId="7D200788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Reflect on KQs for next week.</w:t>
            </w:r>
          </w:p>
        </w:tc>
        <w:tc>
          <w:tcPr>
            <w:tcW w:w="1134" w:type="dxa"/>
            <w:shd w:val="clear" w:color="auto" w:fill="FFFFFF" w:themeFill="background1"/>
          </w:tcPr>
          <w:p w14:paraId="50CDDA07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04320E7F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8" w:type="dxa"/>
            <w:shd w:val="clear" w:color="auto" w:fill="FFFFFF" w:themeFill="background1"/>
          </w:tcPr>
          <w:p w14:paraId="0F62CA59" w14:textId="77777777" w:rsidR="007374C4" w:rsidRPr="00C74813" w:rsidRDefault="0097682C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276" w:type="dxa"/>
            <w:shd w:val="clear" w:color="auto" w:fill="FFFFFF" w:themeFill="background1"/>
          </w:tcPr>
          <w:p w14:paraId="5BF97240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0BA0EAC1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74C4" w:rsidRPr="00E316DD" w14:paraId="5927A68D" w14:textId="77777777" w:rsidTr="007374C4">
        <w:tc>
          <w:tcPr>
            <w:tcW w:w="1384" w:type="dxa"/>
            <w:vMerge/>
            <w:shd w:val="clear" w:color="auto" w:fill="E5DFEC" w:themeFill="accent4" w:themeFillTint="33"/>
          </w:tcPr>
          <w:p w14:paraId="29860015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4BDF56E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N/A</w:t>
            </w:r>
          </w:p>
          <w:p w14:paraId="567D4198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1E4A4CBF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WBL</w:t>
            </w:r>
          </w:p>
        </w:tc>
        <w:tc>
          <w:tcPr>
            <w:tcW w:w="850" w:type="dxa"/>
            <w:shd w:val="clear" w:color="auto" w:fill="FFFFFF" w:themeFill="background1"/>
          </w:tcPr>
          <w:p w14:paraId="236EFDC6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740A6C38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4EE691A2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E6DE643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74C4" w:rsidRPr="00E316DD" w14:paraId="0487810C" w14:textId="77777777" w:rsidTr="007374C4"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E5DFEC" w:themeFill="accent4" w:themeFillTint="33"/>
            <w:vAlign w:val="center"/>
          </w:tcPr>
          <w:p w14:paraId="612D6622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Week 3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5B40A4F" w14:textId="77777777" w:rsidR="007374C4" w:rsidRPr="00C74813" w:rsidRDefault="007374C4" w:rsidP="007374C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 xml:space="preserve">KQ: </w:t>
            </w:r>
          </w:p>
          <w:p w14:paraId="06FC3804" w14:textId="77777777" w:rsidR="007374C4" w:rsidRPr="00C74813" w:rsidRDefault="007374C4" w:rsidP="007374C4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 xml:space="preserve">What makes a lesson effective in terms of learning and teaching? </w:t>
            </w:r>
            <w:r w:rsidRPr="00C74813">
              <w:rPr>
                <w:rFonts w:ascii="Arial" w:hAnsi="Arial" w:cs="Arial"/>
                <w:sz w:val="20"/>
                <w:szCs w:val="20"/>
              </w:rPr>
              <w:lastRenderedPageBreak/>
              <w:t>Why?</w:t>
            </w:r>
          </w:p>
        </w:tc>
        <w:tc>
          <w:tcPr>
            <w:tcW w:w="1134" w:type="dxa"/>
            <w:shd w:val="clear" w:color="auto" w:fill="FFFFFF" w:themeFill="background1"/>
          </w:tcPr>
          <w:p w14:paraId="14FDB797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478CFEE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09CDC085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276" w:type="dxa"/>
            <w:shd w:val="clear" w:color="auto" w:fill="FFFFFF" w:themeFill="background1"/>
          </w:tcPr>
          <w:p w14:paraId="355F66BD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27F531E2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74C4" w:rsidRPr="009175D7" w14:paraId="5E86C793" w14:textId="77777777" w:rsidTr="007374C4">
        <w:tc>
          <w:tcPr>
            <w:tcW w:w="1384" w:type="dxa"/>
            <w:vMerge/>
            <w:shd w:val="clear" w:color="auto" w:fill="E5DFEC" w:themeFill="accent4" w:themeFillTint="33"/>
          </w:tcPr>
          <w:p w14:paraId="5D6E69F2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FE358C8" w14:textId="77777777" w:rsidR="007374C4" w:rsidRPr="00C74813" w:rsidRDefault="007374C4" w:rsidP="0097682C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C74813">
              <w:rPr>
                <w:rFonts w:ascii="Arial" w:hAnsi="Arial" w:cs="Arial"/>
                <w:b/>
                <w:sz w:val="20"/>
                <w:szCs w:val="20"/>
              </w:rPr>
              <w:t>Introduction to Active Learning</w:t>
            </w:r>
          </w:p>
          <w:p w14:paraId="7FD1D1C2" w14:textId="77777777" w:rsidR="007374C4" w:rsidRPr="00C74813" w:rsidRDefault="007374C4" w:rsidP="007374C4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Pros and cons</w:t>
            </w:r>
          </w:p>
          <w:p w14:paraId="2F690F44" w14:textId="77777777" w:rsidR="007374C4" w:rsidRPr="00C74813" w:rsidRDefault="007374C4" w:rsidP="007374C4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Methods</w:t>
            </w:r>
          </w:p>
          <w:p w14:paraId="6C7B6D0E" w14:textId="77777777" w:rsidR="007374C4" w:rsidRPr="00C74813" w:rsidRDefault="007374C4" w:rsidP="007374C4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Quiz on Active Learning</w:t>
            </w:r>
          </w:p>
        </w:tc>
        <w:tc>
          <w:tcPr>
            <w:tcW w:w="1134" w:type="dxa"/>
            <w:shd w:val="clear" w:color="auto" w:fill="FFFFFF" w:themeFill="background1"/>
          </w:tcPr>
          <w:p w14:paraId="5613AB9E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GL</w:t>
            </w:r>
          </w:p>
        </w:tc>
        <w:tc>
          <w:tcPr>
            <w:tcW w:w="850" w:type="dxa"/>
            <w:shd w:val="clear" w:color="auto" w:fill="FFFFFF" w:themeFill="background1"/>
          </w:tcPr>
          <w:p w14:paraId="4BABBE37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8" w:type="dxa"/>
            <w:shd w:val="clear" w:color="auto" w:fill="FFFFFF" w:themeFill="background1"/>
          </w:tcPr>
          <w:p w14:paraId="16AD1A73" w14:textId="77777777" w:rsidR="007374C4" w:rsidRPr="00C74813" w:rsidRDefault="0097682C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276" w:type="dxa"/>
            <w:shd w:val="clear" w:color="auto" w:fill="FFFFFF" w:themeFill="background1"/>
          </w:tcPr>
          <w:p w14:paraId="09DC78C9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 xml:space="preserve">A </w:t>
            </w:r>
            <w:proofErr w:type="gramStart"/>
            <w:r w:rsidRPr="00C74813">
              <w:rPr>
                <w:rFonts w:ascii="Arial" w:hAnsi="Arial" w:cs="Arial"/>
                <w:sz w:val="20"/>
                <w:szCs w:val="20"/>
              </w:rPr>
              <w:t>+  Marzano</w:t>
            </w:r>
            <w:proofErr w:type="gramEnd"/>
            <w:r w:rsidRPr="00C74813">
              <w:rPr>
                <w:rFonts w:ascii="Arial" w:hAnsi="Arial" w:cs="Arial"/>
                <w:sz w:val="20"/>
                <w:szCs w:val="20"/>
              </w:rPr>
              <w:t xml:space="preserve"> et </w:t>
            </w:r>
            <w:proofErr w:type="spellStart"/>
            <w:r w:rsidRPr="00C74813">
              <w:rPr>
                <w:rFonts w:ascii="Arial" w:hAnsi="Arial" w:cs="Arial"/>
                <w:sz w:val="20"/>
                <w:szCs w:val="20"/>
              </w:rPr>
              <w:t>al’s</w:t>
            </w:r>
            <w:proofErr w:type="spellEnd"/>
            <w:r w:rsidRPr="00C74813">
              <w:rPr>
                <w:rFonts w:ascii="Arial" w:hAnsi="Arial" w:cs="Arial"/>
                <w:sz w:val="20"/>
                <w:szCs w:val="20"/>
              </w:rPr>
              <w:t xml:space="preserve"> “</w:t>
            </w:r>
            <w:r w:rsidRPr="00C74813">
              <w:rPr>
                <w:rFonts w:ascii="Arial" w:hAnsi="Arial" w:cs="Arial"/>
                <w:i/>
                <w:sz w:val="20"/>
                <w:szCs w:val="20"/>
              </w:rPr>
              <w:t>What Works in Classroom Instruction</w:t>
            </w:r>
            <w:r w:rsidRPr="00C74813">
              <w:rPr>
                <w:rFonts w:ascii="Arial" w:hAnsi="Arial" w:cs="Arial"/>
                <w:sz w:val="20"/>
                <w:szCs w:val="20"/>
              </w:rPr>
              <w:t>”</w:t>
            </w:r>
          </w:p>
        </w:tc>
        <w:tc>
          <w:tcPr>
            <w:tcW w:w="1701" w:type="dxa"/>
            <w:shd w:val="clear" w:color="auto" w:fill="FFFFFF" w:themeFill="background1"/>
          </w:tcPr>
          <w:p w14:paraId="6A1263AD" w14:textId="77777777" w:rsidR="007374C4" w:rsidRPr="00C74813" w:rsidRDefault="00E9317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Academic writing and referencing</w:t>
            </w:r>
          </w:p>
        </w:tc>
      </w:tr>
      <w:tr w:rsidR="007374C4" w:rsidRPr="00E316DD" w14:paraId="1997BA3A" w14:textId="77777777" w:rsidTr="007374C4">
        <w:tc>
          <w:tcPr>
            <w:tcW w:w="1384" w:type="dxa"/>
            <w:vMerge/>
            <w:shd w:val="clear" w:color="auto" w:fill="E5DFEC" w:themeFill="accent4" w:themeFillTint="33"/>
          </w:tcPr>
          <w:p w14:paraId="73A34989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A4905A1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Mentor – discuss active learning and decide upon a strategy to use in a lesson this week.</w:t>
            </w:r>
          </w:p>
        </w:tc>
        <w:tc>
          <w:tcPr>
            <w:tcW w:w="1134" w:type="dxa"/>
            <w:shd w:val="clear" w:color="auto" w:fill="FFFFFF" w:themeFill="background1"/>
          </w:tcPr>
          <w:p w14:paraId="3E69CAE1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ICL</w:t>
            </w:r>
          </w:p>
        </w:tc>
        <w:tc>
          <w:tcPr>
            <w:tcW w:w="850" w:type="dxa"/>
            <w:shd w:val="clear" w:color="auto" w:fill="FFFFFF" w:themeFill="background1"/>
          </w:tcPr>
          <w:p w14:paraId="7B98E7F6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8" w:type="dxa"/>
            <w:shd w:val="clear" w:color="auto" w:fill="FFFFFF" w:themeFill="background1"/>
          </w:tcPr>
          <w:p w14:paraId="3407BA7C" w14:textId="77777777" w:rsidR="007374C4" w:rsidRPr="00C74813" w:rsidRDefault="0097682C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276" w:type="dxa"/>
            <w:shd w:val="clear" w:color="auto" w:fill="FFFFFF" w:themeFill="background1"/>
          </w:tcPr>
          <w:p w14:paraId="2789F31A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23FEDEE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74C4" w:rsidRPr="00E316DD" w14:paraId="78ED13F5" w14:textId="77777777" w:rsidTr="007374C4">
        <w:tc>
          <w:tcPr>
            <w:tcW w:w="1384" w:type="dxa"/>
            <w:vMerge/>
            <w:shd w:val="clear" w:color="auto" w:fill="E5DFEC" w:themeFill="accent4" w:themeFillTint="33"/>
          </w:tcPr>
          <w:p w14:paraId="6CCFF2CC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0A27100" w14:textId="77777777" w:rsidR="007374C4" w:rsidRPr="00C74813" w:rsidRDefault="007374C4" w:rsidP="007374C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 xml:space="preserve">Prepare and teach a lesson using an </w:t>
            </w:r>
            <w:proofErr w:type="gramStart"/>
            <w:r w:rsidRPr="00C74813">
              <w:rPr>
                <w:rFonts w:ascii="Arial" w:hAnsi="Arial" w:cs="Arial"/>
                <w:sz w:val="20"/>
                <w:szCs w:val="20"/>
              </w:rPr>
              <w:t>active learning techniques</w:t>
            </w:r>
            <w:proofErr w:type="gramEnd"/>
            <w:r w:rsidRPr="00C74813">
              <w:rPr>
                <w:rFonts w:ascii="Arial" w:hAnsi="Arial" w:cs="Arial"/>
                <w:sz w:val="20"/>
                <w:szCs w:val="20"/>
              </w:rPr>
              <w:t xml:space="preserve"> from this week’s teaching</w:t>
            </w:r>
          </w:p>
        </w:tc>
        <w:tc>
          <w:tcPr>
            <w:tcW w:w="1134" w:type="dxa"/>
            <w:shd w:val="clear" w:color="auto" w:fill="FFFFFF" w:themeFill="background1"/>
          </w:tcPr>
          <w:p w14:paraId="72D5CE43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WBL</w:t>
            </w:r>
          </w:p>
        </w:tc>
        <w:tc>
          <w:tcPr>
            <w:tcW w:w="850" w:type="dxa"/>
            <w:shd w:val="clear" w:color="auto" w:fill="FFFFFF" w:themeFill="background1"/>
          </w:tcPr>
          <w:p w14:paraId="0F56C233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8" w:type="dxa"/>
            <w:shd w:val="clear" w:color="auto" w:fill="FFFFFF" w:themeFill="background1"/>
          </w:tcPr>
          <w:p w14:paraId="0E64E616" w14:textId="77777777" w:rsidR="007374C4" w:rsidRPr="00C74813" w:rsidRDefault="0097682C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813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276" w:type="dxa"/>
            <w:shd w:val="clear" w:color="auto" w:fill="FFFFFF" w:themeFill="background1"/>
          </w:tcPr>
          <w:p w14:paraId="4FDB9F60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377E075C" w14:textId="77777777" w:rsidR="007374C4" w:rsidRPr="00C74813" w:rsidRDefault="007374C4" w:rsidP="007374C4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A239F68" w14:textId="77777777" w:rsidR="00E316DD" w:rsidRPr="00745974" w:rsidRDefault="00E316DD">
      <w:pPr>
        <w:rPr>
          <w:rFonts w:ascii="Arial" w:hAnsi="Arial" w:cs="Arial"/>
        </w:rPr>
      </w:pPr>
    </w:p>
    <w:sectPr w:rsidR="00E316DD" w:rsidRPr="00745974" w:rsidSect="00975E6C"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8F5DF1" w14:textId="77777777" w:rsidR="00975E6C" w:rsidRDefault="00975E6C" w:rsidP="00975E6C">
      <w:r>
        <w:separator/>
      </w:r>
    </w:p>
  </w:endnote>
  <w:endnote w:type="continuationSeparator" w:id="0">
    <w:p w14:paraId="603E11AD" w14:textId="77777777" w:rsidR="00975E6C" w:rsidRDefault="00975E6C" w:rsidP="00975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9FFF67" w14:textId="7C321363" w:rsidR="00CE74E7" w:rsidRDefault="00CE74E7">
    <w:pPr>
      <w:pStyle w:val="Footer"/>
    </w:pPr>
    <w:r>
      <w:ptab w:relativeTo="margin" w:alignment="right" w:leader="none"/>
    </w:r>
    <w:r>
      <w:t>Cambridge PDQ Programme Overvie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A726EF" w14:textId="77777777" w:rsidR="00975E6C" w:rsidRDefault="00975E6C" w:rsidP="00975E6C">
      <w:r>
        <w:separator/>
      </w:r>
    </w:p>
  </w:footnote>
  <w:footnote w:type="continuationSeparator" w:id="0">
    <w:p w14:paraId="513327C5" w14:textId="77777777" w:rsidR="00975E6C" w:rsidRDefault="00975E6C" w:rsidP="00975E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74B56"/>
    <w:multiLevelType w:val="hybridMultilevel"/>
    <w:tmpl w:val="88CC60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4709C"/>
    <w:multiLevelType w:val="hybridMultilevel"/>
    <w:tmpl w:val="BC905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96BC5"/>
    <w:multiLevelType w:val="hybridMultilevel"/>
    <w:tmpl w:val="76482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A34EC"/>
    <w:multiLevelType w:val="hybridMultilevel"/>
    <w:tmpl w:val="FFB68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9335B0"/>
    <w:multiLevelType w:val="hybridMultilevel"/>
    <w:tmpl w:val="FFB68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237BEB"/>
    <w:multiLevelType w:val="hybridMultilevel"/>
    <w:tmpl w:val="815E75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E22C2F"/>
    <w:multiLevelType w:val="hybridMultilevel"/>
    <w:tmpl w:val="A04E43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77495B"/>
    <w:multiLevelType w:val="hybridMultilevel"/>
    <w:tmpl w:val="76482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7004F3"/>
    <w:multiLevelType w:val="hybridMultilevel"/>
    <w:tmpl w:val="76482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33410F"/>
    <w:multiLevelType w:val="hybridMultilevel"/>
    <w:tmpl w:val="76482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5125E0"/>
    <w:multiLevelType w:val="hybridMultilevel"/>
    <w:tmpl w:val="76482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10"/>
  </w:num>
  <w:num w:numId="5">
    <w:abstractNumId w:val="2"/>
  </w:num>
  <w:num w:numId="6">
    <w:abstractNumId w:val="8"/>
  </w:num>
  <w:num w:numId="7">
    <w:abstractNumId w:val="3"/>
  </w:num>
  <w:num w:numId="8">
    <w:abstractNumId w:val="7"/>
  </w:num>
  <w:num w:numId="9">
    <w:abstractNumId w:val="5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tjQ3NTQxNzY3MbNQ0lEKTi0uzszPAykwrAUARjwv0iwAAAA="/>
  </w:docVars>
  <w:rsids>
    <w:rsidRoot w:val="00975E6C"/>
    <w:rsid w:val="00023D3B"/>
    <w:rsid w:val="000B2949"/>
    <w:rsid w:val="00164397"/>
    <w:rsid w:val="00294980"/>
    <w:rsid w:val="002A01D4"/>
    <w:rsid w:val="002B6259"/>
    <w:rsid w:val="003862B3"/>
    <w:rsid w:val="00405214"/>
    <w:rsid w:val="0047123D"/>
    <w:rsid w:val="004713C4"/>
    <w:rsid w:val="00502254"/>
    <w:rsid w:val="005101D5"/>
    <w:rsid w:val="00530DCD"/>
    <w:rsid w:val="005A3868"/>
    <w:rsid w:val="005B07A7"/>
    <w:rsid w:val="006F5268"/>
    <w:rsid w:val="007374C4"/>
    <w:rsid w:val="00745974"/>
    <w:rsid w:val="00797621"/>
    <w:rsid w:val="007A0312"/>
    <w:rsid w:val="007A4532"/>
    <w:rsid w:val="007E1640"/>
    <w:rsid w:val="00803B6C"/>
    <w:rsid w:val="008A39A0"/>
    <w:rsid w:val="008C5524"/>
    <w:rsid w:val="008D63A2"/>
    <w:rsid w:val="008F7554"/>
    <w:rsid w:val="009030B0"/>
    <w:rsid w:val="009174B0"/>
    <w:rsid w:val="009175D7"/>
    <w:rsid w:val="00975E6C"/>
    <w:rsid w:val="009760C4"/>
    <w:rsid w:val="0097682C"/>
    <w:rsid w:val="009C2D43"/>
    <w:rsid w:val="00A14E8E"/>
    <w:rsid w:val="00AB267D"/>
    <w:rsid w:val="00B250AB"/>
    <w:rsid w:val="00C24CFD"/>
    <w:rsid w:val="00C74813"/>
    <w:rsid w:val="00C76292"/>
    <w:rsid w:val="00CB772D"/>
    <w:rsid w:val="00CE74E7"/>
    <w:rsid w:val="00D2739C"/>
    <w:rsid w:val="00D41E36"/>
    <w:rsid w:val="00D7242D"/>
    <w:rsid w:val="00D84AEF"/>
    <w:rsid w:val="00E316DD"/>
    <w:rsid w:val="00E6453D"/>
    <w:rsid w:val="00E93174"/>
    <w:rsid w:val="00E931C6"/>
    <w:rsid w:val="00F07151"/>
    <w:rsid w:val="00F360E2"/>
    <w:rsid w:val="00F91049"/>
    <w:rsid w:val="00FE3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06132"/>
  <w15:docId w15:val="{3BC20368-A337-4E16-818C-3F3ACDCD9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E6C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5E6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5E6C"/>
  </w:style>
  <w:style w:type="paragraph" w:styleId="Footer">
    <w:name w:val="footer"/>
    <w:basedOn w:val="Normal"/>
    <w:link w:val="FooterChar"/>
    <w:uiPriority w:val="99"/>
    <w:unhideWhenUsed/>
    <w:rsid w:val="00975E6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5E6C"/>
  </w:style>
  <w:style w:type="table" w:styleId="TableGrid">
    <w:name w:val="Table Grid"/>
    <w:basedOn w:val="TableNormal"/>
    <w:uiPriority w:val="59"/>
    <w:rsid w:val="00975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84AEF"/>
    <w:pPr>
      <w:widowControl w:val="0"/>
      <w:ind w:left="720"/>
      <w:contextualSpacing/>
    </w:pPr>
    <w:rPr>
      <w:lang w:val="en-US"/>
    </w:rPr>
  </w:style>
  <w:style w:type="character" w:customStyle="1" w:styleId="s1">
    <w:name w:val="s1"/>
    <w:basedOn w:val="DefaultParagraphFont"/>
    <w:uiPriority w:val="22"/>
    <w:unhideWhenUsed/>
    <w:rsid w:val="00C74813"/>
    <w:rPr>
      <w:rFonts w:ascii="Arial" w:hAnsi="Arial"/>
      <w:sz w:val="22"/>
    </w:rPr>
  </w:style>
  <w:style w:type="paragraph" w:styleId="Title">
    <w:name w:val="Title"/>
    <w:basedOn w:val="Normal"/>
    <w:next w:val="Normal"/>
    <w:link w:val="TitleChar"/>
    <w:uiPriority w:val="2"/>
    <w:qFormat/>
    <w:rsid w:val="00C74813"/>
    <w:pPr>
      <w:spacing w:before="120" w:after="120" w:line="264" w:lineRule="auto"/>
      <w:contextualSpacing/>
    </w:pPr>
    <w:rPr>
      <w:rFonts w:ascii="Arial Bold" w:eastAsiaTheme="majorEastAsia" w:hAnsi="Arial Bold" w:cstheme="majorBidi"/>
      <w:b/>
      <w:kern w:val="16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C74813"/>
    <w:rPr>
      <w:rFonts w:ascii="Arial Bold" w:eastAsiaTheme="majorEastAsia" w:hAnsi="Arial Bold" w:cstheme="majorBidi"/>
      <w:b/>
      <w:kern w:val="16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3"/>
    <w:qFormat/>
    <w:rsid w:val="00C74813"/>
    <w:pPr>
      <w:numPr>
        <w:ilvl w:val="1"/>
      </w:numPr>
      <w:spacing w:before="60" w:after="60" w:line="264" w:lineRule="auto"/>
    </w:pPr>
    <w:rPr>
      <w:rFonts w:ascii="Arial" w:eastAsiaTheme="minorEastAsia" w:hAnsi="Arial"/>
      <w:color w:val="000000" w:themeColor="text1"/>
      <w:sz w:val="24"/>
    </w:rPr>
  </w:style>
  <w:style w:type="character" w:customStyle="1" w:styleId="SubtitleChar">
    <w:name w:val="Subtitle Char"/>
    <w:basedOn w:val="DefaultParagraphFont"/>
    <w:link w:val="Subtitle"/>
    <w:uiPriority w:val="3"/>
    <w:rsid w:val="00C74813"/>
    <w:rPr>
      <w:rFonts w:ascii="Arial" w:eastAsiaTheme="minorEastAsia" w:hAnsi="Arial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F170A26AC95A458A70C9C33D6372B0" ma:contentTypeVersion="7" ma:contentTypeDescription="Create a new document." ma:contentTypeScope="" ma:versionID="4e72fe20b030f30bcf042eb15b37029a">
  <xsd:schema xmlns:xsd="http://www.w3.org/2001/XMLSchema" xmlns:xs="http://www.w3.org/2001/XMLSchema" xmlns:p="http://schemas.microsoft.com/office/2006/metadata/properties" xmlns:ns2="23ef5532-8139-4f9f-8b5e-72e3fd441b7c" xmlns:ns3="f9a900fe-d0e1-44c4-a9e2-a692c79538df" targetNamespace="http://schemas.microsoft.com/office/2006/metadata/properties" ma:root="true" ma:fieldsID="ba5b21553dc62994ee5221d9c89e2c5c" ns2:_="" ns3:_="">
    <xsd:import namespace="23ef5532-8139-4f9f-8b5e-72e3fd441b7c"/>
    <xsd:import namespace="f9a900fe-d0e1-44c4-a9e2-a692c79538d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Category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ef5532-8139-4f9f-8b5e-72e3fd441b7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900fe-d0e1-44c4-a9e2-a692c79538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Category" ma:index="13" nillable="true" ma:displayName="Category" ma:format="Dropdown" ma:internalName="Category">
      <xsd:simpleType>
        <xsd:restriction base="dms:Text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cbc9373e-2d0f-4f82-b972-fcd84205de33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f9a900fe-d0e1-44c4-a9e2-a692c79538df" xsi:nil="true"/>
    <_dlc_DocId xmlns="23ef5532-8139-4f9f-8b5e-72e3fd441b7c">7VPTP7ZE6X33-14056387-103</_dlc_DocId>
    <_dlc_DocIdUrl xmlns="23ef5532-8139-4f9f-8b5e-72e3fd441b7c">
      <Url>https://cambridgeassessment.sharepoint.com/sites/cie/education/pd/pdq/_layouts/15/DocIdRedir.aspx?ID=7VPTP7ZE6X33-14056387-103</Url>
      <Description>7VPTP7ZE6X33-14056387-103</Description>
    </_dlc_DocIdUrl>
  </documentManagement>
</p:properties>
</file>

<file path=customXml/itemProps1.xml><?xml version="1.0" encoding="utf-8"?>
<ds:datastoreItem xmlns:ds="http://schemas.openxmlformats.org/officeDocument/2006/customXml" ds:itemID="{F4C0FC0C-F8CE-4665-BC92-49DB13390E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ef5532-8139-4f9f-8b5e-72e3fd441b7c"/>
    <ds:schemaRef ds:uri="f9a900fe-d0e1-44c4-a9e2-a692c79538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0B86C4-F057-4CBB-A09D-C2534F89681D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F144461-1B24-4B11-8B6F-FBE03D57245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C913A1A-3AB3-4B2B-A5A6-68F2CBF726F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BF01344-ADD7-43AD-A7E0-AEE37C7B7081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23ef5532-8139-4f9f-8b5e-72e3fd441b7c"/>
    <ds:schemaRef ds:uri="http://purl.org/dc/terms/"/>
    <ds:schemaRef ds:uri="f9a900fe-d0e1-44c4-a9e2-a692c79538df"/>
    <ds:schemaRef ds:uri="http://purl.org/dc/dcmitype/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790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mbridge Assessment</Company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Turner</dc:creator>
  <cp:lastModifiedBy>Karen McPhee</cp:lastModifiedBy>
  <cp:revision>5</cp:revision>
  <dcterms:created xsi:type="dcterms:W3CDTF">2020-09-29T14:35:00Z</dcterms:created>
  <dcterms:modified xsi:type="dcterms:W3CDTF">2020-11-30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F170A26AC95A458A70C9C33D6372B0</vt:lpwstr>
  </property>
  <property fmtid="{D5CDD505-2E9C-101B-9397-08002B2CF9AE}" pid="3" name="_dlc_DocIdItemGuid">
    <vt:lpwstr>652f38db-6c5d-4edc-8a4a-556eb15298b6</vt:lpwstr>
  </property>
</Properties>
</file>